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55C05" w14:textId="7030DE81" w:rsidR="00812A32" w:rsidRPr="00ED7E23" w:rsidRDefault="000E6ED5" w:rsidP="00283C3F">
      <w:pPr>
        <w:spacing w:after="0"/>
        <w:rPr>
          <w:b/>
          <w:bCs/>
          <w:sz w:val="28"/>
          <w:szCs w:val="28"/>
          <w:u w:val="single"/>
          <w:lang w:val="en-US"/>
        </w:rPr>
      </w:pPr>
      <w:r w:rsidRPr="00ED7E23">
        <w:rPr>
          <w:b/>
          <w:bCs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010120B" wp14:editId="7AB8810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83830" cy="2142431"/>
                <wp:effectExtent l="0" t="0" r="7620" b="10160"/>
                <wp:wrapTopAndBottom/>
                <wp:docPr id="3440" name="Group 34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83830" cy="2142431"/>
                          <a:chOff x="0" y="0"/>
                          <a:chExt cx="7784069" cy="2358192"/>
                        </a:xfrm>
                      </wpg:grpSpPr>
                      <wps:wsp>
                        <wps:cNvPr id="3916" name="Shape 3916"/>
                        <wps:cNvSpPr>
                          <a:spLocks noChangeAspect="1"/>
                        </wps:cNvSpPr>
                        <wps:spPr>
                          <a:xfrm>
                            <a:off x="0" y="0"/>
                            <a:ext cx="7784069" cy="2358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00" h="2354657">
                                <a:moveTo>
                                  <a:pt x="0" y="0"/>
                                </a:moveTo>
                                <a:lnTo>
                                  <a:pt x="7772400" y="0"/>
                                </a:lnTo>
                                <a:lnTo>
                                  <a:pt x="7772400" y="2354657"/>
                                </a:lnTo>
                                <a:lnTo>
                                  <a:pt x="0" y="2354657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chemeClr val="accent5">
                              <a:lumMod val="75000"/>
                            </a:schemeClr>
                          </a:solidFill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191919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316471" y="293243"/>
                            <a:ext cx="3004641" cy="4091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5E64F9" w14:textId="43FADBF0" w:rsidR="000F4934" w:rsidRPr="002C7E9C" w:rsidRDefault="00000000" w:rsidP="002C7E9C">
                              <w:pPr>
                                <w:rPr>
                                  <w:rFonts w:asciiTheme="minorHAnsi" w:hAnsiTheme="minorHAnsi" w:cstheme="minorHAnsi"/>
                                  <w:b/>
                                  <w:bCs/>
                                </w:rPr>
                              </w:pPr>
                              <w:r w:rsidRPr="002C7E9C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/>
                                  <w:spacing w:val="2"/>
                                  <w:w w:val="112"/>
                                  <w:sz w:val="46"/>
                                </w:rPr>
                                <w:t>Syed</w:t>
                              </w:r>
                              <w:r w:rsidRPr="002C7E9C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/>
                                  <w:spacing w:val="3"/>
                                  <w:w w:val="112"/>
                                  <w:sz w:val="46"/>
                                </w:rPr>
                                <w:t xml:space="preserve"> </w:t>
                              </w:r>
                              <w:r w:rsidRPr="002C7E9C">
                                <w:rPr>
                                  <w:rFonts w:asciiTheme="minorHAnsi" w:hAnsiTheme="minorHAnsi" w:cstheme="minorHAnsi"/>
                                  <w:b/>
                                  <w:bCs/>
                                  <w:color w:val="FFFFFF"/>
                                  <w:spacing w:val="2"/>
                                  <w:w w:val="112"/>
                                  <w:sz w:val="46"/>
                                </w:rPr>
                                <w:t>Awais Sha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316471" y="702361"/>
                            <a:ext cx="2544005" cy="229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8D5FB1" w14:textId="1CE3DBAF" w:rsidR="000F4934" w:rsidRPr="00CB393B" w:rsidRDefault="00CB393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color w:val="FFFFFF"/>
                                  <w:spacing w:val="1"/>
                                  <w:w w:val="114"/>
                                  <w:sz w:val="24"/>
                                  <w:lang w:val="en-US"/>
                                </w:rPr>
                                <w:t xml:space="preserve">IT Support </w:t>
                              </w:r>
                              <w:r w:rsidR="00FF519B">
                                <w:rPr>
                                  <w:color w:val="FFFFFF"/>
                                  <w:spacing w:val="1"/>
                                  <w:w w:val="114"/>
                                  <w:sz w:val="24"/>
                                  <w:lang w:val="en-US"/>
                                </w:rPr>
                                <w:t>specialist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4"/>
                                  <w:sz w:val="24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316471" y="964327"/>
                            <a:ext cx="5023879" cy="2312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7157D2" w14:textId="6DE4E916" w:rsidR="000F4934" w:rsidRPr="00CD6A89" w:rsidRDefault="00000000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color w:val="FFFFFF"/>
                                  <w:spacing w:val="1"/>
                                  <w:w w:val="114"/>
                                  <w:sz w:val="18"/>
                                </w:rPr>
                                <w:t>Professional IT Support</w:t>
                              </w:r>
                              <w:r>
                                <w:rPr>
                                  <w:color w:val="FFFFFF"/>
                                  <w:w w:val="11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4"/>
                                  <w:sz w:val="18"/>
                                </w:rPr>
                                <w:t>Specialist</w:t>
                              </w:r>
                              <w:r>
                                <w:rPr>
                                  <w:color w:val="FFFFFF"/>
                                  <w:w w:val="11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4"/>
                                  <w:sz w:val="18"/>
                                </w:rPr>
                                <w:t xml:space="preserve">and </w:t>
                              </w:r>
                              <w:r w:rsidR="00813EC0">
                                <w:rPr>
                                  <w:color w:val="FFFFFF"/>
                                  <w:spacing w:val="1"/>
                                  <w:w w:val="114"/>
                                  <w:sz w:val="18"/>
                                </w:rPr>
                                <w:t xml:space="preserve">looking 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4"/>
                                  <w:sz w:val="18"/>
                                </w:rPr>
                                <w:t>for</w:t>
                              </w:r>
                              <w:r>
                                <w:rPr>
                                  <w:color w:val="FFFFFF"/>
                                  <w:w w:val="11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4"/>
                                  <w:sz w:val="18"/>
                                </w:rPr>
                                <w:t>Junior</w:t>
                              </w:r>
                              <w:r>
                                <w:rPr>
                                  <w:color w:val="FFFFFF"/>
                                  <w:w w:val="114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4"/>
                                  <w:sz w:val="18"/>
                                </w:rPr>
                                <w:t>Software Developer</w:t>
                              </w:r>
                              <w:r w:rsidR="000B0A54">
                                <w:rPr>
                                  <w:color w:val="FFFFFF"/>
                                  <w:w w:val="114"/>
                                  <w:sz w:val="18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4"/>
                                  <w:sz w:val="18"/>
                                </w:rPr>
                                <w:t>Position</w:t>
                              </w:r>
                              <w:r w:rsidR="00CD6A89">
                                <w:rPr>
                                  <w:color w:val="FFFFFF"/>
                                  <w:spacing w:val="1"/>
                                  <w:w w:val="114"/>
                                  <w:sz w:val="18"/>
                                  <w:lang w:val="en-US"/>
                                </w:rP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53" name="Shape 3953"/>
                        <wps:cNvSpPr/>
                        <wps:spPr>
                          <a:xfrm>
                            <a:off x="0" y="1509768"/>
                            <a:ext cx="7772400" cy="84488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400" h="844889">
                                <a:moveTo>
                                  <a:pt x="0" y="0"/>
                                </a:moveTo>
                                <a:lnTo>
                                  <a:pt x="7772400" y="0"/>
                                </a:lnTo>
                                <a:lnTo>
                                  <a:pt x="7772400" y="844889"/>
                                </a:lnTo>
                                <a:lnTo>
                                  <a:pt x="0" y="84488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chemeClr val="accent5">
                              <a:lumMod val="50000"/>
                            </a:schemeClr>
                          </a:solidFill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3333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" name="Shape 114"/>
                        <wps:cNvSpPr/>
                        <wps:spPr>
                          <a:xfrm>
                            <a:off x="336127" y="1634377"/>
                            <a:ext cx="149402" cy="1038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9402" h="103885">
                                <a:moveTo>
                                  <a:pt x="0" y="0"/>
                                </a:moveTo>
                                <a:lnTo>
                                  <a:pt x="66383" y="66099"/>
                                </a:lnTo>
                                <a:cubicBezTo>
                                  <a:pt x="68596" y="68294"/>
                                  <a:pt x="71587" y="69524"/>
                                  <a:pt x="74704" y="69520"/>
                                </a:cubicBezTo>
                                <a:cubicBezTo>
                                  <a:pt x="77822" y="69523"/>
                                  <a:pt x="80813" y="68290"/>
                                  <a:pt x="83025" y="66094"/>
                                </a:cubicBezTo>
                                <a:lnTo>
                                  <a:pt x="149402" y="6"/>
                                </a:lnTo>
                                <a:lnTo>
                                  <a:pt x="149402" y="92084"/>
                                </a:lnTo>
                                <a:cubicBezTo>
                                  <a:pt x="149372" y="98119"/>
                                  <a:pt x="144791" y="103158"/>
                                  <a:pt x="138787" y="103761"/>
                                </a:cubicBezTo>
                                <a:lnTo>
                                  <a:pt x="101101" y="66076"/>
                                </a:lnTo>
                                <a:cubicBezTo>
                                  <a:pt x="99555" y="64603"/>
                                  <a:pt x="97117" y="64633"/>
                                  <a:pt x="95607" y="66143"/>
                                </a:cubicBezTo>
                                <a:cubicBezTo>
                                  <a:pt x="94097" y="67652"/>
                                  <a:pt x="94067" y="70091"/>
                                  <a:pt x="95540" y="71637"/>
                                </a:cubicBezTo>
                                <a:lnTo>
                                  <a:pt x="127770" y="103885"/>
                                </a:lnTo>
                                <a:lnTo>
                                  <a:pt x="21614" y="103885"/>
                                </a:lnTo>
                                <a:lnTo>
                                  <a:pt x="53868" y="71643"/>
                                </a:lnTo>
                                <a:cubicBezTo>
                                  <a:pt x="55341" y="70097"/>
                                  <a:pt x="55311" y="67658"/>
                                  <a:pt x="53801" y="66149"/>
                                </a:cubicBezTo>
                                <a:cubicBezTo>
                                  <a:pt x="52291" y="64639"/>
                                  <a:pt x="49853" y="64609"/>
                                  <a:pt x="48307" y="66082"/>
                                </a:cubicBezTo>
                                <a:lnTo>
                                  <a:pt x="10616" y="103767"/>
                                </a:lnTo>
                                <a:cubicBezTo>
                                  <a:pt x="4611" y="103163"/>
                                  <a:pt x="30" y="98125"/>
                                  <a:pt x="0" y="9209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Shape 115"/>
                        <wps:cNvSpPr/>
                        <wps:spPr>
                          <a:xfrm>
                            <a:off x="338551" y="1620972"/>
                            <a:ext cx="144560" cy="754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4560" h="75463">
                                <a:moveTo>
                                  <a:pt x="9371" y="0"/>
                                </a:moveTo>
                                <a:lnTo>
                                  <a:pt x="135189" y="0"/>
                                </a:lnTo>
                                <a:cubicBezTo>
                                  <a:pt x="138881" y="11"/>
                                  <a:pt x="142353" y="1759"/>
                                  <a:pt x="144560" y="4718"/>
                                </a:cubicBezTo>
                                <a:lnTo>
                                  <a:pt x="75058" y="73931"/>
                                </a:lnTo>
                                <a:cubicBezTo>
                                  <a:pt x="73521" y="75463"/>
                                  <a:pt x="71034" y="75463"/>
                                  <a:pt x="69496" y="73931"/>
                                </a:cubicBezTo>
                                <a:lnTo>
                                  <a:pt x="0" y="4718"/>
                                </a:lnTo>
                                <a:cubicBezTo>
                                  <a:pt x="2208" y="1759"/>
                                  <a:pt x="5679" y="11"/>
                                  <a:pt x="937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557453" y="1606808"/>
                            <a:ext cx="2138715" cy="2061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AC6FDC" w14:textId="77777777" w:rsidR="000F4934" w:rsidRDefault="00000000">
                              <w:r>
                                <w:rPr>
                                  <w:color w:val="FFFFFF"/>
                                  <w:spacing w:val="1"/>
                                  <w:w w:val="110"/>
                                  <w:sz w:val="18"/>
                                </w:rPr>
                                <w:t>shah.syedawais77@yahoo.com</w:t>
                              </w:r>
                              <w:r>
                                <w:rPr>
                                  <w:color w:val="FFFFFF"/>
                                  <w:spacing w:val="2"/>
                                  <w:w w:val="110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0" name="Shape 190"/>
                        <wps:cNvSpPr/>
                        <wps:spPr>
                          <a:xfrm>
                            <a:off x="4178331" y="1722863"/>
                            <a:ext cx="7867" cy="78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867" h="7868">
                                <a:moveTo>
                                  <a:pt x="3933" y="0"/>
                                </a:moveTo>
                                <a:cubicBezTo>
                                  <a:pt x="6106" y="0"/>
                                  <a:pt x="7867" y="1761"/>
                                  <a:pt x="7867" y="3934"/>
                                </a:cubicBezTo>
                                <a:cubicBezTo>
                                  <a:pt x="7867" y="6106"/>
                                  <a:pt x="6106" y="7868"/>
                                  <a:pt x="3933" y="7868"/>
                                </a:cubicBezTo>
                                <a:cubicBezTo>
                                  <a:pt x="1761" y="7868"/>
                                  <a:pt x="0" y="6106"/>
                                  <a:pt x="0" y="3934"/>
                                </a:cubicBezTo>
                                <a:cubicBezTo>
                                  <a:pt x="0" y="1761"/>
                                  <a:pt x="1761" y="0"/>
                                  <a:pt x="393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1" name="Shape 191"/>
                        <wps:cNvSpPr/>
                        <wps:spPr>
                          <a:xfrm>
                            <a:off x="4135250" y="1604913"/>
                            <a:ext cx="47015" cy="1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015" h="149402">
                                <a:moveTo>
                                  <a:pt x="11795" y="0"/>
                                </a:moveTo>
                                <a:lnTo>
                                  <a:pt x="47015" y="0"/>
                                </a:lnTo>
                                <a:lnTo>
                                  <a:pt x="47015" y="23596"/>
                                </a:lnTo>
                                <a:lnTo>
                                  <a:pt x="35220" y="23596"/>
                                </a:lnTo>
                                <a:cubicBezTo>
                                  <a:pt x="33108" y="23678"/>
                                  <a:pt x="31438" y="25413"/>
                                  <a:pt x="31438" y="27527"/>
                                </a:cubicBezTo>
                                <a:cubicBezTo>
                                  <a:pt x="31438" y="29640"/>
                                  <a:pt x="33108" y="31376"/>
                                  <a:pt x="35220" y="31457"/>
                                </a:cubicBezTo>
                                <a:lnTo>
                                  <a:pt x="47015" y="31457"/>
                                </a:lnTo>
                                <a:lnTo>
                                  <a:pt x="47015" y="110089"/>
                                </a:lnTo>
                                <a:lnTo>
                                  <a:pt x="38674" y="113544"/>
                                </a:lnTo>
                                <a:cubicBezTo>
                                  <a:pt x="36540" y="115678"/>
                                  <a:pt x="35220" y="118627"/>
                                  <a:pt x="35220" y="121884"/>
                                </a:cubicBezTo>
                                <a:cubicBezTo>
                                  <a:pt x="35220" y="125141"/>
                                  <a:pt x="36540" y="128090"/>
                                  <a:pt x="38674" y="130225"/>
                                </a:cubicBezTo>
                                <a:lnTo>
                                  <a:pt x="47015" y="133679"/>
                                </a:lnTo>
                                <a:lnTo>
                                  <a:pt x="47015" y="149402"/>
                                </a:lnTo>
                                <a:lnTo>
                                  <a:pt x="11795" y="149402"/>
                                </a:lnTo>
                                <a:cubicBezTo>
                                  <a:pt x="5281" y="149402"/>
                                  <a:pt x="0" y="144121"/>
                                  <a:pt x="0" y="137607"/>
                                </a:cubicBezTo>
                                <a:lnTo>
                                  <a:pt x="0" y="11795"/>
                                </a:lnTo>
                                <a:cubicBezTo>
                                  <a:pt x="0" y="5281"/>
                                  <a:pt x="5281" y="0"/>
                                  <a:pt x="1179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2" name="Shape 192"/>
                        <wps:cNvSpPr/>
                        <wps:spPr>
                          <a:xfrm>
                            <a:off x="4182264" y="1604913"/>
                            <a:ext cx="47180" cy="1494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180" h="149402">
                                <a:moveTo>
                                  <a:pt x="0" y="0"/>
                                </a:moveTo>
                                <a:lnTo>
                                  <a:pt x="35385" y="0"/>
                                </a:lnTo>
                                <a:cubicBezTo>
                                  <a:pt x="41900" y="0"/>
                                  <a:pt x="47180" y="5281"/>
                                  <a:pt x="47180" y="11795"/>
                                </a:cubicBezTo>
                                <a:lnTo>
                                  <a:pt x="47180" y="137607"/>
                                </a:lnTo>
                                <a:cubicBezTo>
                                  <a:pt x="47180" y="144121"/>
                                  <a:pt x="41900" y="149402"/>
                                  <a:pt x="35385" y="149402"/>
                                </a:cubicBezTo>
                                <a:lnTo>
                                  <a:pt x="0" y="149402"/>
                                </a:lnTo>
                                <a:lnTo>
                                  <a:pt x="0" y="133679"/>
                                </a:lnTo>
                                <a:lnTo>
                                  <a:pt x="0" y="133679"/>
                                </a:lnTo>
                                <a:cubicBezTo>
                                  <a:pt x="6514" y="133679"/>
                                  <a:pt x="11795" y="128398"/>
                                  <a:pt x="11795" y="121884"/>
                                </a:cubicBezTo>
                                <a:cubicBezTo>
                                  <a:pt x="11795" y="115370"/>
                                  <a:pt x="6514" y="110089"/>
                                  <a:pt x="0" y="110089"/>
                                </a:cubicBezTo>
                                <a:lnTo>
                                  <a:pt x="0" y="110089"/>
                                </a:lnTo>
                                <a:lnTo>
                                  <a:pt x="0" y="31457"/>
                                </a:lnTo>
                                <a:lnTo>
                                  <a:pt x="11795" y="31457"/>
                                </a:lnTo>
                                <a:cubicBezTo>
                                  <a:pt x="13236" y="31513"/>
                                  <a:pt x="14592" y="30776"/>
                                  <a:pt x="15329" y="29537"/>
                                </a:cubicBezTo>
                                <a:cubicBezTo>
                                  <a:pt x="16066" y="28298"/>
                                  <a:pt x="16066" y="26755"/>
                                  <a:pt x="15329" y="25516"/>
                                </a:cubicBezTo>
                                <a:cubicBezTo>
                                  <a:pt x="14592" y="24277"/>
                                  <a:pt x="13236" y="23540"/>
                                  <a:pt x="11795" y="23596"/>
                                </a:cubicBezTo>
                                <a:lnTo>
                                  <a:pt x="0" y="235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97" name="Rectangle 3397"/>
                        <wps:cNvSpPr/>
                        <wps:spPr>
                          <a:xfrm>
                            <a:off x="4328969" y="1606790"/>
                            <a:ext cx="1102903" cy="1786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73A952" w14:textId="77777777" w:rsidR="000F4934" w:rsidRDefault="00000000">
                              <w:r>
                                <w:rPr>
                                  <w:color w:val="FFFFFF"/>
                                  <w:spacing w:val="1"/>
                                  <w:w w:val="110"/>
                                  <w:sz w:val="18"/>
                                </w:rPr>
                                <w:t>+92312741508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98" name="Rectangle 3398"/>
                        <wps:cNvSpPr/>
                        <wps:spPr>
                          <a:xfrm>
                            <a:off x="5158752" y="1678811"/>
                            <a:ext cx="34487" cy="70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6F984B" w14:textId="77777777" w:rsidR="000F4934" w:rsidRDefault="00000000">
                              <w:r>
                                <w:rPr>
                                  <w:color w:val="FFFFFF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0" name="Shape 270"/>
                        <wps:cNvSpPr/>
                        <wps:spPr>
                          <a:xfrm>
                            <a:off x="398841" y="1885032"/>
                            <a:ext cx="25949" cy="259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5949" h="25949">
                                <a:moveTo>
                                  <a:pt x="12975" y="0"/>
                                </a:moveTo>
                                <a:cubicBezTo>
                                  <a:pt x="20140" y="0"/>
                                  <a:pt x="25949" y="5809"/>
                                  <a:pt x="25949" y="12975"/>
                                </a:cubicBezTo>
                                <a:cubicBezTo>
                                  <a:pt x="25949" y="20140"/>
                                  <a:pt x="20140" y="25949"/>
                                  <a:pt x="12975" y="25949"/>
                                </a:cubicBezTo>
                                <a:cubicBezTo>
                                  <a:pt x="5809" y="25949"/>
                                  <a:pt x="0" y="20140"/>
                                  <a:pt x="0" y="12975"/>
                                </a:cubicBezTo>
                                <a:cubicBezTo>
                                  <a:pt x="0" y="5809"/>
                                  <a:pt x="5809" y="0"/>
                                  <a:pt x="1297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1" name="Shape 271"/>
                        <wps:cNvSpPr/>
                        <wps:spPr>
                          <a:xfrm>
                            <a:off x="372497" y="1857508"/>
                            <a:ext cx="39319" cy="1474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319" h="147437">
                                <a:moveTo>
                                  <a:pt x="39319" y="0"/>
                                </a:moveTo>
                                <a:lnTo>
                                  <a:pt x="39319" y="19662"/>
                                </a:lnTo>
                                <a:cubicBezTo>
                                  <a:pt x="27811" y="19662"/>
                                  <a:pt x="18483" y="28991"/>
                                  <a:pt x="18483" y="40498"/>
                                </a:cubicBezTo>
                                <a:cubicBezTo>
                                  <a:pt x="18483" y="52006"/>
                                  <a:pt x="27811" y="61334"/>
                                  <a:pt x="39319" y="61334"/>
                                </a:cubicBezTo>
                                <a:lnTo>
                                  <a:pt x="39319" y="147437"/>
                                </a:lnTo>
                                <a:lnTo>
                                  <a:pt x="33457" y="144820"/>
                                </a:lnTo>
                                <a:cubicBezTo>
                                  <a:pt x="12509" y="121395"/>
                                  <a:pt x="0" y="72781"/>
                                  <a:pt x="0" y="39319"/>
                                </a:cubicBezTo>
                                <a:cubicBezTo>
                                  <a:pt x="23" y="17613"/>
                                  <a:pt x="17613" y="23"/>
                                  <a:pt x="3931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2" name="Shape 272"/>
                        <wps:cNvSpPr/>
                        <wps:spPr>
                          <a:xfrm>
                            <a:off x="411816" y="1857508"/>
                            <a:ext cx="39319" cy="1474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9319" h="147437">
                                <a:moveTo>
                                  <a:pt x="0" y="0"/>
                                </a:moveTo>
                                <a:cubicBezTo>
                                  <a:pt x="21704" y="26"/>
                                  <a:pt x="39293" y="17614"/>
                                  <a:pt x="39319" y="39319"/>
                                </a:cubicBezTo>
                                <a:cubicBezTo>
                                  <a:pt x="39319" y="72787"/>
                                  <a:pt x="26804" y="121401"/>
                                  <a:pt x="5862" y="144820"/>
                                </a:cubicBezTo>
                                <a:cubicBezTo>
                                  <a:pt x="4369" y="146486"/>
                                  <a:pt x="2237" y="147437"/>
                                  <a:pt x="0" y="147437"/>
                                </a:cubicBezTo>
                                <a:lnTo>
                                  <a:pt x="0" y="147437"/>
                                </a:lnTo>
                                <a:lnTo>
                                  <a:pt x="0" y="61334"/>
                                </a:lnTo>
                                <a:cubicBezTo>
                                  <a:pt x="11501" y="61318"/>
                                  <a:pt x="20820" y="51999"/>
                                  <a:pt x="20836" y="40498"/>
                                </a:cubicBezTo>
                                <a:cubicBezTo>
                                  <a:pt x="20836" y="28991"/>
                                  <a:pt x="11507" y="19662"/>
                                  <a:pt x="0" y="1966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8" name="Rectangle 308"/>
                        <wps:cNvSpPr/>
                        <wps:spPr>
                          <a:xfrm>
                            <a:off x="557453" y="1859599"/>
                            <a:ext cx="1185704" cy="1825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2AAF81" w14:textId="77777777" w:rsidR="000F4934" w:rsidRDefault="00000000">
                              <w:r>
                                <w:rPr>
                                  <w:color w:val="FFFFFF"/>
                                  <w:spacing w:val="1"/>
                                  <w:w w:val="112"/>
                                  <w:sz w:val="18"/>
                                </w:rPr>
                                <w:t xml:space="preserve">Karachi, Pakista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7" name="Shape 347"/>
                        <wps:cNvSpPr/>
                        <wps:spPr>
                          <a:xfrm>
                            <a:off x="4108034" y="1859582"/>
                            <a:ext cx="145084" cy="1425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5084" h="142540">
                                <a:moveTo>
                                  <a:pt x="78007" y="1965"/>
                                </a:moveTo>
                                <a:cubicBezTo>
                                  <a:pt x="115602" y="3930"/>
                                  <a:pt x="145079" y="34984"/>
                                  <a:pt x="145083" y="72631"/>
                                </a:cubicBezTo>
                                <a:cubicBezTo>
                                  <a:pt x="145084" y="107464"/>
                                  <a:pt x="119738" y="137118"/>
                                  <a:pt x="85329" y="142540"/>
                                </a:cubicBezTo>
                                <a:lnTo>
                                  <a:pt x="85329" y="93089"/>
                                </a:lnTo>
                                <a:lnTo>
                                  <a:pt x="101843" y="93089"/>
                                </a:lnTo>
                                <a:lnTo>
                                  <a:pt x="104980" y="72631"/>
                                </a:lnTo>
                                <a:lnTo>
                                  <a:pt x="85377" y="72631"/>
                                </a:lnTo>
                                <a:lnTo>
                                  <a:pt x="85377" y="59349"/>
                                </a:lnTo>
                                <a:cubicBezTo>
                                  <a:pt x="85101" y="56256"/>
                                  <a:pt x="86246" y="53205"/>
                                  <a:pt x="88488" y="51057"/>
                                </a:cubicBezTo>
                                <a:cubicBezTo>
                                  <a:pt x="90730" y="48908"/>
                                  <a:pt x="93828" y="47895"/>
                                  <a:pt x="96906" y="48303"/>
                                </a:cubicBezTo>
                                <a:lnTo>
                                  <a:pt x="105829" y="48303"/>
                                </a:lnTo>
                                <a:lnTo>
                                  <a:pt x="105829" y="30888"/>
                                </a:lnTo>
                                <a:cubicBezTo>
                                  <a:pt x="100588" y="30040"/>
                                  <a:pt x="95291" y="29576"/>
                                  <a:pt x="89982" y="29502"/>
                                </a:cubicBezTo>
                                <a:cubicBezTo>
                                  <a:pt x="73817" y="29502"/>
                                  <a:pt x="63255" y="39304"/>
                                  <a:pt x="63255" y="57038"/>
                                </a:cubicBezTo>
                                <a:lnTo>
                                  <a:pt x="63255" y="72631"/>
                                </a:lnTo>
                                <a:lnTo>
                                  <a:pt x="45285" y="72631"/>
                                </a:lnTo>
                                <a:lnTo>
                                  <a:pt x="45285" y="93089"/>
                                </a:lnTo>
                                <a:lnTo>
                                  <a:pt x="63255" y="93089"/>
                                </a:lnTo>
                                <a:lnTo>
                                  <a:pt x="63255" y="142540"/>
                                </a:lnTo>
                                <a:cubicBezTo>
                                  <a:pt x="26071" y="136658"/>
                                  <a:pt x="0" y="102694"/>
                                  <a:pt x="3929" y="65253"/>
                                </a:cubicBezTo>
                                <a:cubicBezTo>
                                  <a:pt x="7858" y="27812"/>
                                  <a:pt x="40411" y="0"/>
                                  <a:pt x="78007" y="19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3" name="Rectangle 2233"/>
                        <wps:cNvSpPr/>
                        <wps:spPr>
                          <a:xfrm>
                            <a:off x="4321895" y="1880127"/>
                            <a:ext cx="2018184" cy="1614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C2C8DB" w14:textId="77777777" w:rsidR="000F4934" w:rsidRDefault="00000000">
                              <w:r>
                                <w:rPr>
                                  <w:color w:val="FFFFFF"/>
                                  <w:spacing w:val="1"/>
                                  <w:w w:val="110"/>
                                  <w:sz w:val="18"/>
                                </w:rPr>
                                <w:t>web.facebook.com/1191993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34" name="Rectangle 2234"/>
                        <wps:cNvSpPr/>
                        <wps:spPr>
                          <a:xfrm>
                            <a:off x="5846812" y="1931407"/>
                            <a:ext cx="34487" cy="70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8FAE88" w14:textId="77777777" w:rsidR="000F4934" w:rsidRDefault="00000000">
                              <w:hyperlink r:id="rId6">
                                <w:r>
                                  <w:rPr>
                                    <w:color w:val="FFFFFF"/>
                                    <w:sz w:val="18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" name="Shape 425"/>
                        <wps:cNvSpPr/>
                        <wps:spPr>
                          <a:xfrm>
                            <a:off x="335375" y="2113969"/>
                            <a:ext cx="151028" cy="1387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028" h="138702">
                                <a:moveTo>
                                  <a:pt x="75457" y="69"/>
                                </a:moveTo>
                                <a:cubicBezTo>
                                  <a:pt x="110210" y="0"/>
                                  <a:pt x="139870" y="25176"/>
                                  <a:pt x="145449" y="59478"/>
                                </a:cubicBezTo>
                                <a:cubicBezTo>
                                  <a:pt x="151028" y="93781"/>
                                  <a:pt x="130875" y="127058"/>
                                  <a:pt x="97891" y="138006"/>
                                </a:cubicBezTo>
                                <a:cubicBezTo>
                                  <a:pt x="94299" y="138702"/>
                                  <a:pt x="93025" y="136496"/>
                                  <a:pt x="93025" y="134603"/>
                                </a:cubicBezTo>
                                <a:cubicBezTo>
                                  <a:pt x="93025" y="132291"/>
                                  <a:pt x="93114" y="124625"/>
                                  <a:pt x="93114" y="115189"/>
                                </a:cubicBezTo>
                                <a:cubicBezTo>
                                  <a:pt x="93477" y="110332"/>
                                  <a:pt x="91725" y="105554"/>
                                  <a:pt x="88307" y="102084"/>
                                </a:cubicBezTo>
                                <a:cubicBezTo>
                                  <a:pt x="104071" y="100333"/>
                                  <a:pt x="120620" y="94353"/>
                                  <a:pt x="120620" y="67165"/>
                                </a:cubicBezTo>
                                <a:cubicBezTo>
                                  <a:pt x="120730" y="60134"/>
                                  <a:pt x="118123" y="53331"/>
                                  <a:pt x="113342" y="48175"/>
                                </a:cubicBezTo>
                                <a:cubicBezTo>
                                  <a:pt x="115505" y="42070"/>
                                  <a:pt x="115254" y="35370"/>
                                  <a:pt x="112640" y="29444"/>
                                </a:cubicBezTo>
                                <a:cubicBezTo>
                                  <a:pt x="112640" y="29444"/>
                                  <a:pt x="106690" y="27545"/>
                                  <a:pt x="93179" y="36704"/>
                                </a:cubicBezTo>
                                <a:cubicBezTo>
                                  <a:pt x="81581" y="33527"/>
                                  <a:pt x="69343" y="33527"/>
                                  <a:pt x="57746" y="36704"/>
                                </a:cubicBezTo>
                                <a:cubicBezTo>
                                  <a:pt x="44223" y="27539"/>
                                  <a:pt x="38284" y="29444"/>
                                  <a:pt x="38284" y="29444"/>
                                </a:cubicBezTo>
                                <a:cubicBezTo>
                                  <a:pt x="35680" y="35372"/>
                                  <a:pt x="35431" y="42070"/>
                                  <a:pt x="37588" y="48175"/>
                                </a:cubicBezTo>
                                <a:cubicBezTo>
                                  <a:pt x="32811" y="53334"/>
                                  <a:pt x="30202" y="60134"/>
                                  <a:pt x="30305" y="67165"/>
                                </a:cubicBezTo>
                                <a:cubicBezTo>
                                  <a:pt x="30305" y="94288"/>
                                  <a:pt x="46824" y="100374"/>
                                  <a:pt x="62541" y="102143"/>
                                </a:cubicBezTo>
                                <a:cubicBezTo>
                                  <a:pt x="59967" y="104653"/>
                                  <a:pt x="58374" y="107999"/>
                                  <a:pt x="58047" y="111579"/>
                                </a:cubicBezTo>
                                <a:cubicBezTo>
                                  <a:pt x="54538" y="113550"/>
                                  <a:pt x="50386" y="114036"/>
                                  <a:pt x="46517" y="112928"/>
                                </a:cubicBezTo>
                                <a:cubicBezTo>
                                  <a:pt x="42647" y="111820"/>
                                  <a:pt x="39382" y="109211"/>
                                  <a:pt x="37447" y="105682"/>
                                </a:cubicBezTo>
                                <a:cubicBezTo>
                                  <a:pt x="35154" y="101706"/>
                                  <a:pt x="31153" y="99013"/>
                                  <a:pt x="26607" y="98386"/>
                                </a:cubicBezTo>
                                <a:cubicBezTo>
                                  <a:pt x="26607" y="98386"/>
                                  <a:pt x="19695" y="98292"/>
                                  <a:pt x="26124" y="102686"/>
                                </a:cubicBezTo>
                                <a:cubicBezTo>
                                  <a:pt x="29896" y="105093"/>
                                  <a:pt x="32682" y="108771"/>
                                  <a:pt x="33979" y="113054"/>
                                </a:cubicBezTo>
                                <a:cubicBezTo>
                                  <a:pt x="33979" y="113054"/>
                                  <a:pt x="38137" y="126818"/>
                                  <a:pt x="57823" y="122543"/>
                                </a:cubicBezTo>
                                <a:cubicBezTo>
                                  <a:pt x="57852" y="128452"/>
                                  <a:pt x="57917" y="132899"/>
                                  <a:pt x="57917" y="134580"/>
                                </a:cubicBezTo>
                                <a:cubicBezTo>
                                  <a:pt x="57917" y="136455"/>
                                  <a:pt x="56626" y="138643"/>
                                  <a:pt x="53087" y="137994"/>
                                </a:cubicBezTo>
                                <a:cubicBezTo>
                                  <a:pt x="20134" y="127037"/>
                                  <a:pt x="0" y="93788"/>
                                  <a:pt x="5560" y="59509"/>
                                </a:cubicBezTo>
                                <a:cubicBezTo>
                                  <a:pt x="11119" y="25230"/>
                                  <a:pt x="40729" y="49"/>
                                  <a:pt x="75457" y="6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35" name="Rectangle 2235"/>
                        <wps:cNvSpPr/>
                        <wps:spPr>
                          <a:xfrm>
                            <a:off x="557453" y="2115837"/>
                            <a:ext cx="1737942" cy="1867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058885" w14:textId="77777777" w:rsidR="000F4934" w:rsidRDefault="00000000">
                              <w:r>
                                <w:rPr>
                                  <w:color w:val="FFFFFF"/>
                                  <w:spacing w:val="1"/>
                                  <w:w w:val="112"/>
                                  <w:sz w:val="18"/>
                                </w:rPr>
                                <w:t>github.com/SYEDawais7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36" name="Rectangle 2236"/>
                        <wps:cNvSpPr/>
                        <wps:spPr>
                          <a:xfrm>
                            <a:off x="1864708" y="2184003"/>
                            <a:ext cx="34487" cy="70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D032B2" w14:textId="77777777" w:rsidR="000F4934" w:rsidRDefault="00000000">
                              <w:hyperlink r:id="rId7">
                                <w:r>
                                  <w:rPr>
                                    <w:color w:val="FFFFFF"/>
                                    <w:sz w:val="18"/>
                                  </w:rPr>
                                  <w:t xml:space="preserve"> </w:t>
                                </w:r>
                              </w:hyperlink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10120B" id="Group 3440" o:spid="_x0000_s1026" style="position:absolute;margin-left:0;margin-top:0;width:612.9pt;height:168.7pt;z-index:251660288;mso-position-horizontal-relative:page;mso-position-vertical-relative:page;mso-width-relative:margin;mso-height-relative:margin" coordsize="77840,235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">
                <v:shape id="Shape 3916" o:spid="_x0000_s1027" style="position:absolute;width:77840;height:23581;visibility:visible;mso-wrap-style:square;v-text-anchor:top" coordsize="7772400,2354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" path="m,l7772400,r,2354657l,2354657,,e" fillcolor="#2e74b5 [2408]" stroked="f" strokeweight="0">
                  <v:stroke miterlimit="83231f" joinstyle="miter"/>
                  <v:path arrowok="t" textboxrect="0,0,7772400,2354657"/>
                  <o:lock v:ext="edit" aspectratio="t"/>
                </v:shape>
                <v:rect id="Rectangle 30" o:spid="_x0000_s1028" style="position:absolute;left:3164;top:2932;width:30047;height:4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215E64F9" w14:textId="43FADBF0" w:rsidR="000F4934" w:rsidRPr="002C7E9C" w:rsidRDefault="00000000" w:rsidP="002C7E9C">
                        <w:pPr>
                          <w:rPr>
                            <w:rFonts w:asciiTheme="minorHAnsi" w:hAnsiTheme="minorHAnsi" w:cstheme="minorHAnsi"/>
                            <w:b/>
                            <w:bCs/>
                          </w:rPr>
                        </w:pPr>
                        <w:r w:rsidRPr="002C7E9C">
                          <w:rPr>
                            <w:rFonts w:asciiTheme="minorHAnsi" w:hAnsiTheme="minorHAnsi" w:cstheme="minorHAnsi"/>
                            <w:b/>
                            <w:bCs/>
                            <w:color w:val="FFFFFF"/>
                            <w:spacing w:val="2"/>
                            <w:w w:val="112"/>
                            <w:sz w:val="46"/>
                          </w:rPr>
                          <w:t>Syed</w:t>
                        </w:r>
                        <w:r w:rsidRPr="002C7E9C">
                          <w:rPr>
                            <w:rFonts w:asciiTheme="minorHAnsi" w:hAnsiTheme="minorHAnsi" w:cstheme="minorHAnsi"/>
                            <w:b/>
                            <w:bCs/>
                            <w:color w:val="FFFFFF"/>
                            <w:spacing w:val="3"/>
                            <w:w w:val="112"/>
                            <w:sz w:val="46"/>
                          </w:rPr>
                          <w:t xml:space="preserve"> </w:t>
                        </w:r>
                        <w:r w:rsidRPr="002C7E9C">
                          <w:rPr>
                            <w:rFonts w:asciiTheme="minorHAnsi" w:hAnsiTheme="minorHAnsi" w:cstheme="minorHAnsi"/>
                            <w:b/>
                            <w:bCs/>
                            <w:color w:val="FFFFFF"/>
                            <w:spacing w:val="2"/>
                            <w:w w:val="112"/>
                            <w:sz w:val="46"/>
                          </w:rPr>
                          <w:t>Awais Shah</w:t>
                        </w:r>
                      </w:p>
                    </w:txbxContent>
                  </v:textbox>
                </v:rect>
                <v:rect id="Rectangle 44" o:spid="_x0000_s1029" style="position:absolute;left:3164;top:7023;width:25440;height:22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678D5FB1" w14:textId="1CE3DBAF" w:rsidR="000F4934" w:rsidRPr="00CB393B" w:rsidRDefault="00CB393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color w:val="FFFFFF"/>
                            <w:spacing w:val="1"/>
                            <w:w w:val="114"/>
                            <w:sz w:val="24"/>
                            <w:lang w:val="en-US"/>
                          </w:rPr>
                          <w:t xml:space="preserve">IT Support </w:t>
                        </w:r>
                        <w:r w:rsidR="00FF519B">
                          <w:rPr>
                            <w:color w:val="FFFFFF"/>
                            <w:spacing w:val="1"/>
                            <w:w w:val="114"/>
                            <w:sz w:val="24"/>
                            <w:lang w:val="en-US"/>
                          </w:rPr>
                          <w:t>specialist</w:t>
                        </w:r>
                        <w:r>
                          <w:rPr>
                            <w:color w:val="FFFFFF"/>
                            <w:spacing w:val="1"/>
                            <w:w w:val="114"/>
                            <w:sz w:val="24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0" style="position:absolute;left:3164;top:9643;width:50239;height:23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637157D2" w14:textId="6DE4E916" w:rsidR="000F4934" w:rsidRPr="00CD6A89" w:rsidRDefault="00000000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color w:val="FFFFFF"/>
                            <w:spacing w:val="1"/>
                            <w:w w:val="114"/>
                            <w:sz w:val="18"/>
                          </w:rPr>
                          <w:t>Professional IT Support</w:t>
                        </w:r>
                        <w:r>
                          <w:rPr>
                            <w:color w:val="FFFFFF"/>
                            <w:w w:val="114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1"/>
                            <w:w w:val="114"/>
                            <w:sz w:val="18"/>
                          </w:rPr>
                          <w:t>Specialist</w:t>
                        </w:r>
                        <w:r>
                          <w:rPr>
                            <w:color w:val="FFFFFF"/>
                            <w:w w:val="114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1"/>
                            <w:w w:val="114"/>
                            <w:sz w:val="18"/>
                          </w:rPr>
                          <w:t xml:space="preserve">and </w:t>
                        </w:r>
                        <w:r w:rsidR="00813EC0">
                          <w:rPr>
                            <w:color w:val="FFFFFF"/>
                            <w:spacing w:val="1"/>
                            <w:w w:val="114"/>
                            <w:sz w:val="18"/>
                          </w:rPr>
                          <w:t xml:space="preserve">looking </w:t>
                        </w:r>
                        <w:r>
                          <w:rPr>
                            <w:color w:val="FFFFFF"/>
                            <w:spacing w:val="1"/>
                            <w:w w:val="114"/>
                            <w:sz w:val="18"/>
                          </w:rPr>
                          <w:t>for</w:t>
                        </w:r>
                        <w:r>
                          <w:rPr>
                            <w:color w:val="FFFFFF"/>
                            <w:w w:val="114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1"/>
                            <w:w w:val="114"/>
                            <w:sz w:val="18"/>
                          </w:rPr>
                          <w:t>Junior</w:t>
                        </w:r>
                        <w:r>
                          <w:rPr>
                            <w:color w:val="FFFFFF"/>
                            <w:w w:val="114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1"/>
                            <w:w w:val="114"/>
                            <w:sz w:val="18"/>
                          </w:rPr>
                          <w:t>Software Developer</w:t>
                        </w:r>
                        <w:r w:rsidR="000B0A54">
                          <w:rPr>
                            <w:color w:val="FFFFFF"/>
                            <w:w w:val="114"/>
                            <w:sz w:val="18"/>
                            <w:lang w:val="en-US"/>
                          </w:rPr>
                          <w:t xml:space="preserve"> </w:t>
                        </w:r>
                        <w:r>
                          <w:rPr>
                            <w:color w:val="FFFFFF"/>
                            <w:spacing w:val="1"/>
                            <w:w w:val="114"/>
                            <w:sz w:val="18"/>
                          </w:rPr>
                          <w:t>Position</w:t>
                        </w:r>
                        <w:r w:rsidR="00CD6A89">
                          <w:rPr>
                            <w:color w:val="FFFFFF"/>
                            <w:spacing w:val="1"/>
                            <w:w w:val="114"/>
                            <w:sz w:val="18"/>
                            <w:lang w:val="en-US"/>
                          </w:rPr>
                          <w:t>.</w:t>
                        </w:r>
                      </w:p>
                    </w:txbxContent>
                  </v:textbox>
                </v:rect>
                <v:shape id="Shape 3953" o:spid="_x0000_s1031" style="position:absolute;top:15097;width:77724;height:8449;visibility:visible;mso-wrap-style:square;v-text-anchor:top" coordsize="7772400,8448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" path="m,l7772400,r,844889l,844889,,e" fillcolor="#1f4d78 [1608]" stroked="f" strokeweight="0">
                  <v:stroke miterlimit="83231f" joinstyle="miter"/>
                  <v:path arrowok="t" textboxrect="0,0,7772400,844889"/>
                </v:shape>
                <v:shape id="Shape 114" o:spid="_x0000_s1032" style="position:absolute;left:3361;top:16343;width:1494;height:1039;visibility:visible;mso-wrap-style:square;v-text-anchor:top" coordsize="149402,103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" path="m,l66383,66099v2213,2195,5204,3425,8321,3421c77822,69523,80813,68290,83025,66094l149402,6r,92078c149372,98119,144791,103158,138787,103761l101101,66076v-1546,-1473,-3984,-1443,-5494,67c94097,67652,94067,70091,95540,71637r32230,32248l21614,103885,53868,71643v1473,-1546,1443,-3985,-67,-5494c52291,64639,49853,64609,48307,66082l10616,103767c4611,103163,30,98125,,92090l,xe" stroked="f" strokeweight="0">
                  <v:stroke miterlimit="83231f" joinstyle="miter"/>
                  <v:path arrowok="t" textboxrect="0,0,149402,103885"/>
                </v:shape>
                <v:shape id="Shape 115" o:spid="_x0000_s1033" style="position:absolute;left:3385;top:16209;width:1446;height:755;visibility:visible;mso-wrap-style:square;v-text-anchor:top" coordsize="144560,75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" path="m9371,l135189,v3692,11,7164,1759,9371,4718l75058,73931v-1537,1532,-4024,1532,-5562,l,4718c2208,1759,5679,11,9371,xe" stroked="f" strokeweight="0">
                  <v:stroke miterlimit="83231f" joinstyle="miter"/>
                  <v:path arrowok="t" textboxrect="0,0,144560,75463"/>
                </v:shape>
                <v:rect id="Rectangle 151" o:spid="_x0000_s1034" style="position:absolute;left:5574;top:16068;width:21387;height:20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bM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CzxGbMwgAAANwAAAAPAAAA&#10;AAAAAAAAAAAAAAcCAABkcnMvZG93bnJldi54bWxQSwUGAAAAAAMAAwC3AAAA9gIAAAAA&#10;" filled="f" stroked="f">
                  <v:textbox inset="0,0,0,0">
                    <w:txbxContent>
                      <w:p w14:paraId="39AC6FDC" w14:textId="77777777" w:rsidR="000F4934" w:rsidRDefault="00000000">
                        <w:r>
                          <w:rPr>
                            <w:color w:val="FFFFFF"/>
                            <w:spacing w:val="1"/>
                            <w:w w:val="110"/>
                            <w:sz w:val="18"/>
                          </w:rPr>
                          <w:t>shah.syedawais77@yahoo.com</w:t>
                        </w:r>
                        <w:r>
                          <w:rPr>
                            <w:color w:val="FFFFFF"/>
                            <w:spacing w:val="2"/>
                            <w:w w:val="110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90" o:spid="_x0000_s1035" style="position:absolute;left:41783;top:17228;width:78;height:79;visibility:visible;mso-wrap-style:square;v-text-anchor:top" coordsize="7867,7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" path="m3933,c6106,,7867,1761,7867,3934v,2172,-1761,3934,-3934,3934c1761,7868,,6106,,3934,,1761,1761,,3933,xe" stroked="f" strokeweight="0">
                  <v:stroke miterlimit="83231f" joinstyle="miter"/>
                  <v:path arrowok="t" textboxrect="0,0,7867,7868"/>
                </v:shape>
                <v:shape id="Shape 191" o:spid="_x0000_s1036" style="position:absolute;left:41352;top:16049;width:470;height:1494;visibility:visible;mso-wrap-style:square;v-text-anchor:top" coordsize="47015,1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" path="m11795,l47015,r,23596l35220,23596v-2112,82,-3782,1817,-3782,3931c31438,29640,33108,31376,35220,31457r11795,l47015,110089r-8341,3455c36540,115678,35220,118627,35220,121884v,3257,1320,6206,3454,8341l47015,133679r,15723l11795,149402c5281,149402,,144121,,137607l,11795c,5281,5281,,11795,xe" stroked="f" strokeweight="0">
                  <v:stroke miterlimit="83231f" joinstyle="miter"/>
                  <v:path arrowok="t" textboxrect="0,0,47015,149402"/>
                </v:shape>
                <v:shape id="Shape 192" o:spid="_x0000_s1037" style="position:absolute;left:41822;top:16049;width:472;height:1494;visibility:visible;mso-wrap-style:square;v-text-anchor:top" coordsize="47180,1494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" path="m,l35385,v6515,,11795,5281,11795,11795l47180,137607v,6514,-5280,11795,-11795,11795l,149402,,133679r,c6514,133679,11795,128398,11795,121884,11795,115370,6514,110089,,110089r,l,31457r11795,c13236,31513,14592,30776,15329,29537v737,-1239,737,-2782,,-4021c14592,24277,13236,23540,11795,23596l,23596,,xe" stroked="f" strokeweight="0">
                  <v:stroke miterlimit="83231f" joinstyle="miter"/>
                  <v:path arrowok="t" textboxrect="0,0,47180,149402"/>
                </v:shape>
                <v:rect id="Rectangle 3397" o:spid="_x0000_s1038" style="position:absolute;left:43289;top:16067;width:11029;height:1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" filled="f" stroked="f">
                  <v:textbox inset="0,0,0,0">
                    <w:txbxContent>
                      <w:p w14:paraId="2B73A952" w14:textId="77777777" w:rsidR="000F4934" w:rsidRDefault="00000000">
                        <w:r>
                          <w:rPr>
                            <w:color w:val="FFFFFF"/>
                            <w:spacing w:val="1"/>
                            <w:w w:val="110"/>
                            <w:sz w:val="18"/>
                          </w:rPr>
                          <w:t>+923127415089</w:t>
                        </w:r>
                      </w:p>
                    </w:txbxContent>
                  </v:textbox>
                </v:rect>
                <v:rect id="Rectangle 3398" o:spid="_x0000_s1039" style="position:absolute;left:51587;top:16788;width:345;height: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" filled="f" stroked="f">
                  <v:textbox inset="0,0,0,0">
                    <w:txbxContent>
                      <w:p w14:paraId="446F984B" w14:textId="77777777" w:rsidR="000F4934" w:rsidRDefault="00000000">
                        <w:r>
                          <w:rPr>
                            <w:color w:val="FFFFFF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270" o:spid="_x0000_s1040" style="position:absolute;left:3988;top:18850;width:259;height:259;visibility:visible;mso-wrap-style:square;v-text-anchor:top" coordsize="25949,25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" path="m12975,v7165,,12974,5809,12974,12975c25949,20140,20140,25949,12975,25949,5809,25949,,20140,,12975,,5809,5809,,12975,xe" stroked="f" strokeweight="0">
                  <v:stroke miterlimit="83231f" joinstyle="miter"/>
                  <v:path arrowok="t" textboxrect="0,0,25949,25949"/>
                </v:shape>
                <v:shape id="Shape 271" o:spid="_x0000_s1041" style="position:absolute;left:3724;top:18575;width:394;height:1474;visibility:visible;mso-wrap-style:square;v-text-anchor:top" coordsize="39319,147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" path="m39319,r,19662c27811,19662,18483,28991,18483,40498v,11508,9328,20836,20836,20836l39319,147437r-5862,-2617c12509,121395,,72781,,39319,23,17613,17613,23,39319,xe" stroked="f" strokeweight="0">
                  <v:stroke miterlimit="83231f" joinstyle="miter"/>
                  <v:path arrowok="t" textboxrect="0,0,39319,147437"/>
                </v:shape>
                <v:shape id="Shape 272" o:spid="_x0000_s1042" style="position:absolute;left:4118;top:18575;width:393;height:1474;visibility:visible;mso-wrap-style:square;v-text-anchor:top" coordsize="39319,147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" path="m,c21704,26,39293,17614,39319,39319v,33468,-12515,82082,-33457,105501c4369,146486,2237,147437,,147437r,l,61334v11501,-16,20820,-9335,20836,-20836c20836,28991,11507,19662,,19662l,xe" stroked="f" strokeweight="0">
                  <v:stroke miterlimit="83231f" joinstyle="miter"/>
                  <v:path arrowok="t" textboxrect="0,0,39319,147437"/>
                </v:shape>
                <v:rect id="Rectangle 308" o:spid="_x0000_s1043" style="position:absolute;left:5574;top:18595;width:11857;height:1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" filled="f" stroked="f">
                  <v:textbox inset="0,0,0,0">
                    <w:txbxContent>
                      <w:p w14:paraId="0D2AAF81" w14:textId="77777777" w:rsidR="000F4934" w:rsidRDefault="00000000">
                        <w:r>
                          <w:rPr>
                            <w:color w:val="FFFFFF"/>
                            <w:spacing w:val="1"/>
                            <w:w w:val="112"/>
                            <w:sz w:val="18"/>
                          </w:rPr>
                          <w:t xml:space="preserve">Karachi, Pakistan </w:t>
                        </w:r>
                      </w:p>
                    </w:txbxContent>
                  </v:textbox>
                </v:rect>
                <v:shape id="Shape 347" o:spid="_x0000_s1044" style="position:absolute;left:41080;top:18595;width:1451;height:1426;visibility:visible;mso-wrap-style:square;v-text-anchor:top" coordsize="145084,142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" path="m78007,1965v37595,1965,67072,33019,67076,70666c145084,107464,119738,137118,85329,142540r,-49451l101843,93089r3137,-20458l85377,72631r,-13282c85101,56256,86246,53205,88488,51057v2242,-2149,5340,-3162,8418,-2754l105829,48303r,-17415c100588,30040,95291,29576,89982,29502v-16165,,-26727,9802,-26727,27536l63255,72631r-17970,l45285,93089r17970,l63255,142540c26071,136658,,102694,3929,65253,7858,27812,40411,,78007,1965xe" stroked="f" strokeweight="0">
                  <v:stroke miterlimit="83231f" joinstyle="miter"/>
                  <v:path arrowok="t" textboxrect="0,0,145084,142540"/>
                </v:shape>
                <v:rect id="Rectangle 2233" o:spid="_x0000_s1045" style="position:absolute;left:43218;top:18801;width:20182;height:1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" filled="f" stroked="f">
                  <v:textbox inset="0,0,0,0">
                    <w:txbxContent>
                      <w:p w14:paraId="21C2C8DB" w14:textId="77777777" w:rsidR="000F4934" w:rsidRDefault="00000000">
                        <w:r>
                          <w:rPr>
                            <w:color w:val="FFFFFF"/>
                            <w:spacing w:val="1"/>
                            <w:w w:val="110"/>
                            <w:sz w:val="18"/>
                          </w:rPr>
                          <w:t>web.facebook.com/1191993a</w:t>
                        </w:r>
                      </w:p>
                    </w:txbxContent>
                  </v:textbox>
                </v:rect>
                <v:rect id="Rectangle 2234" o:spid="_x0000_s1046" style="position:absolute;left:58468;top:19314;width:344;height: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" filled="f" stroked="f">
                  <v:textbox inset="0,0,0,0">
                    <w:txbxContent>
                      <w:p w14:paraId="488FAE88" w14:textId="77777777" w:rsidR="000F4934" w:rsidRDefault="00000000">
                        <w:hyperlink r:id="rId8">
                          <w:r>
                            <w:rPr>
                              <w:color w:val="FFFFFF"/>
                              <w:sz w:val="18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v:shape id="Shape 425" o:spid="_x0000_s1047" style="position:absolute;left:3353;top:21139;width:1511;height:1387;visibility:visible;mso-wrap-style:square;v-text-anchor:top" coordsize="151028,1387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" path="m75457,69c110210,,139870,25176,145449,59478v5579,34303,-14574,67580,-47558,78528c94299,138702,93025,136496,93025,134603v,-2312,89,-9978,89,-19414c93477,110332,91725,105554,88307,102084v15764,-1751,32313,-7731,32313,-34919c120730,60134,118123,53331,113342,48175v2163,-6105,1912,-12805,-702,-18731c112640,29444,106690,27545,93179,36704v-11598,-3177,-23836,-3177,-35433,c44223,27539,38284,29444,38284,29444v-2604,5928,-2853,12626,-696,18731c32811,53334,30202,60134,30305,67165v,27123,16519,33209,32236,34978c59967,104653,58374,107999,58047,111579v-3509,1971,-7661,2457,-11530,1349c42647,111820,39382,109211,37447,105682,35154,101706,31153,99013,26607,98386v,,-6912,-94,-483,4300c29896,105093,32682,108771,33979,113054v,,4158,13764,23844,9489c57852,128452,57917,132899,57917,134580v,1875,-1291,4063,-4830,3414c20134,127037,,93788,5560,59509,11119,25230,40729,49,75457,69xe" stroked="f" strokeweight="0">
                  <v:stroke miterlimit="83231f" joinstyle="miter"/>
                  <v:path arrowok="t" textboxrect="0,0,151028,138702"/>
                </v:shape>
                <v:rect id="Rectangle 2235" o:spid="_x0000_s1048" style="position:absolute;left:5574;top:21158;width:17379;height:1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" filled="f" stroked="f">
                  <v:textbox inset="0,0,0,0">
                    <w:txbxContent>
                      <w:p w14:paraId="41058885" w14:textId="77777777" w:rsidR="000F4934" w:rsidRDefault="00000000">
                        <w:r>
                          <w:rPr>
                            <w:color w:val="FFFFFF"/>
                            <w:spacing w:val="1"/>
                            <w:w w:val="112"/>
                            <w:sz w:val="18"/>
                          </w:rPr>
                          <w:t>github.com/SYEDawais77</w:t>
                        </w:r>
                      </w:p>
                    </w:txbxContent>
                  </v:textbox>
                </v:rect>
                <v:rect id="Rectangle 2236" o:spid="_x0000_s1049" style="position:absolute;left:18647;top:21840;width:344;height: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" filled="f" stroked="f">
                  <v:textbox inset="0,0,0,0">
                    <w:txbxContent>
                      <w:p w14:paraId="6CD032B2" w14:textId="77777777" w:rsidR="000F4934" w:rsidRDefault="00000000">
                        <w:hyperlink r:id="rId9">
                          <w:r>
                            <w:rPr>
                              <w:color w:val="FFFFFF"/>
                              <w:sz w:val="18"/>
                            </w:rPr>
                            <w:t xml:space="preserve"> </w:t>
                          </w:r>
                        </w:hyperlink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 w:rsidR="00153BC9" w:rsidRPr="00ED7E23">
        <w:rPr>
          <w:b/>
          <w:bCs/>
          <w:sz w:val="28"/>
          <w:szCs w:val="28"/>
          <w:u w:val="single"/>
        </w:rPr>
        <w:t>EDUCATION</w:t>
      </w:r>
      <w:r w:rsidR="00ED7E23">
        <w:rPr>
          <w:b/>
          <w:bCs/>
          <w:sz w:val="28"/>
          <w:szCs w:val="28"/>
          <w:u w:val="single"/>
        </w:rPr>
        <w:tab/>
      </w:r>
      <w:r w:rsidR="00ED7E23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</w:p>
    <w:p w14:paraId="7D11EFD3" w14:textId="27739966" w:rsidR="000F4934" w:rsidRPr="00F1548B" w:rsidRDefault="00000000" w:rsidP="00153BC9">
      <w:pPr>
        <w:spacing w:after="0"/>
        <w:rPr>
          <w:b/>
          <w:bCs/>
          <w:lang w:val="en-US"/>
        </w:rPr>
      </w:pPr>
      <w:r w:rsidRPr="00F1548B">
        <w:rPr>
          <w:b/>
          <w:bCs/>
        </w:rPr>
        <w:t xml:space="preserve">BS Computer Science </w:t>
      </w:r>
    </w:p>
    <w:p w14:paraId="42A685BF" w14:textId="77777777" w:rsidR="000B6952" w:rsidRDefault="00000000" w:rsidP="0069216C">
      <w:pPr>
        <w:spacing w:after="0" w:line="240" w:lineRule="auto"/>
        <w:ind w:left="-5" w:hanging="10"/>
        <w:rPr>
          <w:sz w:val="24"/>
        </w:rPr>
      </w:pPr>
      <w:r>
        <w:rPr>
          <w:sz w:val="24"/>
        </w:rPr>
        <w:t xml:space="preserve">ILMA University Karachi </w:t>
      </w:r>
    </w:p>
    <w:p w14:paraId="5C8F6298" w14:textId="37DBB50B" w:rsidR="000F4934" w:rsidRPr="0069216C" w:rsidRDefault="00000000" w:rsidP="0069216C">
      <w:pPr>
        <w:spacing w:after="0" w:line="240" w:lineRule="auto"/>
        <w:ind w:left="-5" w:hanging="10"/>
      </w:pPr>
      <w:r w:rsidRPr="00E21D61">
        <w:rPr>
          <w:i/>
          <w:color w:val="191919"/>
          <w:sz w:val="20"/>
          <w:szCs w:val="28"/>
        </w:rPr>
        <w:t>05/2017 - 06/2021</w:t>
      </w:r>
      <w:r w:rsidR="00CC5B65">
        <w:rPr>
          <w:sz w:val="20"/>
          <w:szCs w:val="28"/>
          <w:lang w:val="en-US"/>
        </w:rPr>
        <w:t>,</w:t>
      </w:r>
      <w:r w:rsidR="006E1B4C">
        <w:rPr>
          <w:i/>
          <w:color w:val="191919"/>
          <w:sz w:val="20"/>
          <w:szCs w:val="28"/>
        </w:rPr>
        <w:tab/>
      </w:r>
      <w:r w:rsidR="000B6952">
        <w:rPr>
          <w:i/>
          <w:color w:val="191919"/>
          <w:sz w:val="20"/>
          <w:szCs w:val="28"/>
        </w:rPr>
        <w:tab/>
      </w:r>
      <w:r w:rsidR="000B6952">
        <w:rPr>
          <w:i/>
          <w:color w:val="191919"/>
          <w:sz w:val="20"/>
          <w:szCs w:val="28"/>
        </w:rPr>
        <w:tab/>
      </w:r>
      <w:r w:rsidR="000B6952">
        <w:rPr>
          <w:i/>
          <w:color w:val="191919"/>
          <w:sz w:val="20"/>
          <w:szCs w:val="28"/>
        </w:rPr>
        <w:tab/>
      </w:r>
      <w:r w:rsidRPr="00E21D61">
        <w:rPr>
          <w:i/>
          <w:color w:val="191919"/>
          <w:sz w:val="20"/>
          <w:szCs w:val="28"/>
        </w:rPr>
        <w:t xml:space="preserve">3.82 / 4.00 </w:t>
      </w:r>
    </w:p>
    <w:p w14:paraId="2CA5E6FA" w14:textId="70FA7DAE" w:rsidR="00766FE8" w:rsidRDefault="00766FE8" w:rsidP="00D13B5B">
      <w:pPr>
        <w:tabs>
          <w:tab w:val="right" w:pos="5630"/>
        </w:tabs>
        <w:spacing w:after="0" w:line="240" w:lineRule="auto"/>
        <w:ind w:left="-15"/>
      </w:pPr>
    </w:p>
    <w:p w14:paraId="1BB26861" w14:textId="26758049" w:rsidR="00766FE8" w:rsidRPr="00F1548B" w:rsidRDefault="00000000" w:rsidP="00766FE8">
      <w:pPr>
        <w:spacing w:after="0"/>
        <w:rPr>
          <w:b/>
          <w:bCs/>
        </w:rPr>
      </w:pPr>
      <w:r w:rsidRPr="00F1548B">
        <w:rPr>
          <w:b/>
          <w:bCs/>
        </w:rPr>
        <w:t xml:space="preserve">DAE (Computer Information Technology) </w:t>
      </w:r>
    </w:p>
    <w:p w14:paraId="6B552C42" w14:textId="1437B0A4" w:rsidR="000F4934" w:rsidRDefault="00000000" w:rsidP="00766FE8">
      <w:pPr>
        <w:spacing w:after="0"/>
      </w:pPr>
      <w:r>
        <w:rPr>
          <w:sz w:val="24"/>
        </w:rPr>
        <w:t xml:space="preserve">KRL Institute of Technology Kahuta </w:t>
      </w:r>
    </w:p>
    <w:p w14:paraId="3D8FDCCF" w14:textId="4BC70BE1" w:rsidR="000F4934" w:rsidRPr="00E21D61" w:rsidRDefault="00000000" w:rsidP="006E1B4C">
      <w:pPr>
        <w:spacing w:after="0" w:line="240" w:lineRule="auto"/>
        <w:ind w:left="-15"/>
        <w:rPr>
          <w:sz w:val="28"/>
          <w:szCs w:val="28"/>
        </w:rPr>
      </w:pPr>
      <w:r w:rsidRPr="00E21D61">
        <w:rPr>
          <w:i/>
          <w:color w:val="191919"/>
          <w:sz w:val="20"/>
          <w:szCs w:val="28"/>
        </w:rPr>
        <w:t>09/2009 - 09/2012</w:t>
      </w:r>
      <w:r w:rsidRPr="00E21D61">
        <w:rPr>
          <w:sz w:val="20"/>
          <w:szCs w:val="28"/>
        </w:rPr>
        <w:t xml:space="preserve">, </w:t>
      </w:r>
      <w:r w:rsidRPr="00E21D61">
        <w:rPr>
          <w:i/>
          <w:color w:val="191919"/>
          <w:sz w:val="20"/>
          <w:szCs w:val="28"/>
        </w:rPr>
        <w:t xml:space="preserve"> </w:t>
      </w:r>
      <w:r w:rsidRPr="00E21D61">
        <w:rPr>
          <w:i/>
          <w:color w:val="191919"/>
          <w:sz w:val="20"/>
          <w:szCs w:val="28"/>
        </w:rPr>
        <w:tab/>
      </w:r>
      <w:r w:rsidR="006E1B4C">
        <w:rPr>
          <w:i/>
          <w:color w:val="191919"/>
          <w:sz w:val="20"/>
          <w:szCs w:val="28"/>
        </w:rPr>
        <w:tab/>
      </w:r>
      <w:r w:rsidR="006E1B4C">
        <w:rPr>
          <w:i/>
          <w:color w:val="191919"/>
          <w:sz w:val="20"/>
          <w:szCs w:val="28"/>
        </w:rPr>
        <w:tab/>
      </w:r>
      <w:r w:rsidR="006E1B4C">
        <w:rPr>
          <w:i/>
          <w:color w:val="191919"/>
          <w:sz w:val="20"/>
          <w:szCs w:val="28"/>
        </w:rPr>
        <w:tab/>
      </w:r>
      <w:r w:rsidRPr="00E21D61">
        <w:rPr>
          <w:i/>
          <w:color w:val="191919"/>
          <w:sz w:val="20"/>
          <w:szCs w:val="28"/>
        </w:rPr>
        <w:t xml:space="preserve">76% Marks </w:t>
      </w:r>
    </w:p>
    <w:p w14:paraId="75F69943" w14:textId="1E26F7C6" w:rsidR="00766FE8" w:rsidRDefault="00766FE8" w:rsidP="00766FE8"/>
    <w:p w14:paraId="2A44A9A7" w14:textId="19DC153C" w:rsidR="000F4934" w:rsidRPr="00ED7E23" w:rsidRDefault="00A4190A" w:rsidP="00124D74">
      <w:pPr>
        <w:ind w:right="-580"/>
        <w:rPr>
          <w:b/>
          <w:bCs/>
          <w:sz w:val="28"/>
          <w:szCs w:val="28"/>
          <w:u w:val="single"/>
        </w:rPr>
      </w:pPr>
      <w:r w:rsidRPr="00ED7E23">
        <w:rPr>
          <w:b/>
          <w:bCs/>
          <w:sz w:val="28"/>
          <w:szCs w:val="28"/>
          <w:u w:val="single"/>
        </w:rPr>
        <w:t xml:space="preserve">WORK EXPERIENCE </w:t>
      </w:r>
      <w:r w:rsidR="00ED7E23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</w:p>
    <w:p w14:paraId="272D4728" w14:textId="62882036" w:rsidR="000F4934" w:rsidRPr="002B37A2" w:rsidRDefault="00000000" w:rsidP="00C17AB0">
      <w:pPr>
        <w:spacing w:after="0"/>
        <w:rPr>
          <w:b/>
          <w:bCs/>
          <w:sz w:val="24"/>
          <w:szCs w:val="24"/>
          <w:lang w:val="en-US"/>
        </w:rPr>
      </w:pPr>
      <w:r w:rsidRPr="00C17AB0">
        <w:rPr>
          <w:b/>
          <w:bCs/>
          <w:sz w:val="24"/>
          <w:szCs w:val="24"/>
        </w:rPr>
        <w:t xml:space="preserve">IT Technical Support </w:t>
      </w:r>
      <w:r w:rsidR="002B37A2">
        <w:rPr>
          <w:b/>
          <w:bCs/>
          <w:sz w:val="24"/>
          <w:szCs w:val="24"/>
          <w:lang w:val="en-US"/>
        </w:rPr>
        <w:t xml:space="preserve">Specialist </w:t>
      </w:r>
    </w:p>
    <w:p w14:paraId="64BC3389" w14:textId="0F919A45" w:rsidR="000F4934" w:rsidRPr="002B37A2" w:rsidRDefault="00000000" w:rsidP="002B37A2">
      <w:pPr>
        <w:spacing w:after="0" w:line="240" w:lineRule="auto"/>
        <w:ind w:left="-5" w:hanging="10"/>
      </w:pPr>
      <w:r>
        <w:rPr>
          <w:sz w:val="24"/>
        </w:rPr>
        <w:t xml:space="preserve">Govt. of Pakistan </w:t>
      </w:r>
      <w:r w:rsidR="002B37A2">
        <w:rPr>
          <w:lang w:val="en-US"/>
        </w:rPr>
        <w:t>(</w:t>
      </w:r>
      <w:r w:rsidRPr="00E21D61">
        <w:rPr>
          <w:i/>
          <w:color w:val="191919"/>
          <w:sz w:val="20"/>
          <w:szCs w:val="28"/>
        </w:rPr>
        <w:t xml:space="preserve">10/2015 </w:t>
      </w:r>
      <w:r w:rsidR="002B37A2">
        <w:rPr>
          <w:i/>
          <w:color w:val="191919"/>
          <w:sz w:val="20"/>
          <w:szCs w:val="28"/>
        </w:rPr>
        <w:t>–</w:t>
      </w:r>
      <w:r w:rsidRPr="00E21D61">
        <w:rPr>
          <w:i/>
          <w:color w:val="191919"/>
          <w:sz w:val="20"/>
          <w:szCs w:val="28"/>
        </w:rPr>
        <w:t xml:space="preserve"> Present</w:t>
      </w:r>
      <w:r w:rsidR="002B37A2">
        <w:rPr>
          <w:i/>
          <w:color w:val="191919"/>
          <w:sz w:val="20"/>
          <w:szCs w:val="28"/>
          <w:lang w:val="en-US"/>
        </w:rPr>
        <w:t>)</w:t>
      </w:r>
      <w:r w:rsidRPr="00E21D61">
        <w:rPr>
          <w:i/>
          <w:color w:val="191919"/>
          <w:sz w:val="20"/>
          <w:szCs w:val="28"/>
        </w:rPr>
        <w:tab/>
      </w:r>
      <w:r w:rsidR="00315852" w:rsidRPr="00E21D61">
        <w:rPr>
          <w:i/>
          <w:color w:val="191919"/>
          <w:sz w:val="20"/>
          <w:szCs w:val="28"/>
          <w:lang w:val="en-US"/>
        </w:rPr>
        <w:t>Karachi,</w:t>
      </w:r>
      <w:r w:rsidR="00AA3990">
        <w:rPr>
          <w:i/>
          <w:color w:val="191919"/>
          <w:sz w:val="20"/>
          <w:szCs w:val="28"/>
          <w:lang w:val="en-US"/>
        </w:rPr>
        <w:t xml:space="preserve"> </w:t>
      </w:r>
      <w:r w:rsidRPr="00E21D61">
        <w:rPr>
          <w:i/>
          <w:color w:val="191919"/>
          <w:sz w:val="20"/>
          <w:szCs w:val="28"/>
        </w:rPr>
        <w:t xml:space="preserve">Pakistan </w:t>
      </w:r>
    </w:p>
    <w:p w14:paraId="23120B9A" w14:textId="3E1F219D" w:rsidR="000F4934" w:rsidRPr="00D20FC1" w:rsidRDefault="00000000" w:rsidP="00D13B5B">
      <w:pPr>
        <w:spacing w:after="0" w:line="240" w:lineRule="auto"/>
        <w:ind w:left="-5" w:hanging="10"/>
        <w:rPr>
          <w:b/>
          <w:bCs/>
          <w:sz w:val="28"/>
          <w:szCs w:val="28"/>
        </w:rPr>
      </w:pPr>
      <w:r w:rsidRPr="00D20FC1">
        <w:rPr>
          <w:b/>
          <w:bCs/>
          <w:i/>
          <w:color w:val="191919"/>
          <w:sz w:val="20"/>
          <w:szCs w:val="28"/>
        </w:rPr>
        <w:t xml:space="preserve">Achievements/Tasks </w:t>
      </w:r>
    </w:p>
    <w:p w14:paraId="0653DDF4" w14:textId="680245CC" w:rsidR="000F4934" w:rsidRPr="00B33504" w:rsidRDefault="00000000" w:rsidP="006E1B4C">
      <w:pPr>
        <w:pStyle w:val="ListParagraph"/>
        <w:numPr>
          <w:ilvl w:val="0"/>
          <w:numId w:val="1"/>
        </w:numPr>
        <w:spacing w:after="0" w:line="240" w:lineRule="auto"/>
        <w:ind w:left="360" w:right="590"/>
        <w:contextualSpacing w:val="0"/>
        <w:jc w:val="both"/>
        <w:rPr>
          <w:sz w:val="28"/>
          <w:szCs w:val="28"/>
        </w:rPr>
      </w:pPr>
      <w:r w:rsidRPr="00B33504">
        <w:rPr>
          <w:szCs w:val="28"/>
        </w:rPr>
        <w:t xml:space="preserve">Configuration of hardware devices and workstations for employees. </w:t>
      </w:r>
    </w:p>
    <w:p w14:paraId="5A76864C" w14:textId="7EFFAFA2" w:rsidR="000F4934" w:rsidRPr="00B33504" w:rsidRDefault="00000000" w:rsidP="006E1B4C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jc w:val="both"/>
        <w:rPr>
          <w:sz w:val="28"/>
          <w:szCs w:val="28"/>
        </w:rPr>
      </w:pPr>
      <w:r w:rsidRPr="00B33504">
        <w:rPr>
          <w:szCs w:val="28"/>
        </w:rPr>
        <w:t>Developed small module</w:t>
      </w:r>
      <w:r w:rsidR="00AA3990">
        <w:rPr>
          <w:szCs w:val="28"/>
        </w:rPr>
        <w:t>s</w:t>
      </w:r>
      <w:r w:rsidRPr="00B33504">
        <w:rPr>
          <w:szCs w:val="28"/>
        </w:rPr>
        <w:t xml:space="preserve"> in </w:t>
      </w:r>
      <w:r w:rsidR="00AA3990">
        <w:rPr>
          <w:szCs w:val="28"/>
        </w:rPr>
        <w:t xml:space="preserve">a </w:t>
      </w:r>
      <w:r w:rsidRPr="00B33504">
        <w:rPr>
          <w:szCs w:val="28"/>
        </w:rPr>
        <w:t xml:space="preserve">large application. </w:t>
      </w:r>
    </w:p>
    <w:p w14:paraId="100AF558" w14:textId="77777777" w:rsidR="000F4934" w:rsidRPr="00B33504" w:rsidRDefault="00000000" w:rsidP="006E1B4C">
      <w:pPr>
        <w:pStyle w:val="ListParagraph"/>
        <w:numPr>
          <w:ilvl w:val="0"/>
          <w:numId w:val="1"/>
        </w:numPr>
        <w:spacing w:after="0" w:line="240" w:lineRule="auto"/>
        <w:ind w:left="360" w:right="590"/>
        <w:contextualSpacing w:val="0"/>
        <w:jc w:val="both"/>
        <w:rPr>
          <w:sz w:val="28"/>
          <w:szCs w:val="28"/>
        </w:rPr>
      </w:pPr>
      <w:r w:rsidRPr="00B33504">
        <w:rPr>
          <w:szCs w:val="28"/>
        </w:rPr>
        <w:t>Trained and provide support to end-users with software, hardware,</w:t>
      </w:r>
    </w:p>
    <w:p w14:paraId="0F72DB62" w14:textId="77777777" w:rsidR="000F4934" w:rsidRPr="00B33504" w:rsidRDefault="00000000" w:rsidP="006E1B4C">
      <w:pPr>
        <w:pStyle w:val="ListParagraph"/>
        <w:numPr>
          <w:ilvl w:val="0"/>
          <w:numId w:val="1"/>
        </w:numPr>
        <w:spacing w:after="0" w:line="240" w:lineRule="auto"/>
        <w:ind w:left="360"/>
        <w:contextualSpacing w:val="0"/>
        <w:jc w:val="both"/>
        <w:rPr>
          <w:sz w:val="28"/>
          <w:szCs w:val="28"/>
        </w:rPr>
      </w:pPr>
      <w:r w:rsidRPr="00B33504">
        <w:rPr>
          <w:szCs w:val="28"/>
        </w:rPr>
        <w:t xml:space="preserve">and network standards and use processes. </w:t>
      </w:r>
    </w:p>
    <w:p w14:paraId="4456EABC" w14:textId="77777777" w:rsidR="000F4934" w:rsidRPr="00B33504" w:rsidRDefault="00000000" w:rsidP="006E1B4C">
      <w:pPr>
        <w:pStyle w:val="ListParagraph"/>
        <w:numPr>
          <w:ilvl w:val="0"/>
          <w:numId w:val="1"/>
        </w:numPr>
        <w:spacing w:after="0" w:line="240" w:lineRule="auto"/>
        <w:ind w:left="360" w:right="590"/>
        <w:contextualSpacing w:val="0"/>
        <w:jc w:val="both"/>
        <w:rPr>
          <w:sz w:val="28"/>
          <w:szCs w:val="28"/>
        </w:rPr>
      </w:pPr>
      <w:r w:rsidRPr="00B33504">
        <w:rPr>
          <w:szCs w:val="28"/>
        </w:rPr>
        <w:t xml:space="preserve">Identified and solved technical issues using a variety of diagnostic tools and tactics. </w:t>
      </w:r>
    </w:p>
    <w:p w14:paraId="5578079C" w14:textId="77777777" w:rsidR="000F4934" w:rsidRPr="00B33504" w:rsidRDefault="00000000" w:rsidP="006E1B4C">
      <w:pPr>
        <w:pStyle w:val="ListParagraph"/>
        <w:numPr>
          <w:ilvl w:val="0"/>
          <w:numId w:val="1"/>
        </w:numPr>
        <w:spacing w:after="0" w:line="240" w:lineRule="auto"/>
        <w:ind w:left="360" w:right="590"/>
        <w:contextualSpacing w:val="0"/>
        <w:jc w:val="both"/>
        <w:rPr>
          <w:sz w:val="28"/>
          <w:szCs w:val="28"/>
        </w:rPr>
      </w:pPr>
      <w:r w:rsidRPr="00B33504">
        <w:rPr>
          <w:szCs w:val="28"/>
        </w:rPr>
        <w:t xml:space="preserve">Developed and tested new product offerings before release to assist the development team in bug identification. </w:t>
      </w:r>
    </w:p>
    <w:p w14:paraId="438D9332" w14:textId="17C5DC9C" w:rsidR="00477F91" w:rsidRPr="004B7C0F" w:rsidRDefault="00000000" w:rsidP="00802A17">
      <w:pPr>
        <w:pStyle w:val="ListParagraph"/>
        <w:numPr>
          <w:ilvl w:val="0"/>
          <w:numId w:val="1"/>
        </w:numPr>
        <w:spacing w:after="240" w:line="240" w:lineRule="auto"/>
        <w:ind w:left="360" w:right="590"/>
        <w:contextualSpacing w:val="0"/>
        <w:jc w:val="both"/>
        <w:rPr>
          <w:szCs w:val="28"/>
        </w:rPr>
      </w:pPr>
      <w:r w:rsidRPr="00B33504">
        <w:rPr>
          <w:szCs w:val="28"/>
        </w:rPr>
        <w:t xml:space="preserve">Design and configure various networks in different projects. </w:t>
      </w:r>
    </w:p>
    <w:p w14:paraId="4C44E21F" w14:textId="777C6BB9" w:rsidR="000F4934" w:rsidRPr="00C17AB0" w:rsidRDefault="00000000" w:rsidP="00C17AB0">
      <w:pPr>
        <w:spacing w:after="0"/>
        <w:rPr>
          <w:b/>
          <w:bCs/>
          <w:sz w:val="24"/>
          <w:szCs w:val="24"/>
        </w:rPr>
      </w:pPr>
      <w:r w:rsidRPr="00C17AB0">
        <w:rPr>
          <w:b/>
          <w:bCs/>
          <w:sz w:val="24"/>
          <w:szCs w:val="24"/>
        </w:rPr>
        <w:t xml:space="preserve">Internee </w:t>
      </w:r>
    </w:p>
    <w:p w14:paraId="58C1B06C" w14:textId="77777777" w:rsidR="00825841" w:rsidRDefault="00000000" w:rsidP="00813EC0">
      <w:pPr>
        <w:spacing w:after="0" w:line="240" w:lineRule="auto"/>
        <w:ind w:left="-5" w:right="-580" w:hanging="10"/>
        <w:rPr>
          <w:i/>
          <w:color w:val="191919"/>
          <w:sz w:val="20"/>
          <w:szCs w:val="28"/>
          <w:lang w:val="en-US"/>
        </w:rPr>
      </w:pPr>
      <w:r>
        <w:rPr>
          <w:sz w:val="24"/>
        </w:rPr>
        <w:t xml:space="preserve">Kohat Cement Company Ltd </w:t>
      </w:r>
      <w:r w:rsidR="00813EC0">
        <w:rPr>
          <w:lang w:val="en-US"/>
        </w:rPr>
        <w:t>(</w:t>
      </w:r>
      <w:r w:rsidRPr="00353058">
        <w:rPr>
          <w:i/>
          <w:color w:val="191919"/>
          <w:sz w:val="20"/>
          <w:szCs w:val="28"/>
        </w:rPr>
        <w:t>09/2012 - 02/2013</w:t>
      </w:r>
      <w:r w:rsidR="00813EC0">
        <w:rPr>
          <w:i/>
          <w:color w:val="191919"/>
          <w:sz w:val="20"/>
          <w:szCs w:val="28"/>
          <w:lang w:val="en-US"/>
        </w:rPr>
        <w:t>)</w:t>
      </w:r>
    </w:p>
    <w:p w14:paraId="6218E46E" w14:textId="6D1EFC4B" w:rsidR="000F4934" w:rsidRPr="00813EC0" w:rsidRDefault="00000000" w:rsidP="00813EC0">
      <w:pPr>
        <w:spacing w:after="0" w:line="240" w:lineRule="auto"/>
        <w:ind w:left="-5" w:right="-580" w:hanging="10"/>
      </w:pPr>
      <w:r w:rsidRPr="00353058">
        <w:rPr>
          <w:i/>
          <w:color w:val="191919"/>
          <w:sz w:val="20"/>
          <w:szCs w:val="28"/>
        </w:rPr>
        <w:t xml:space="preserve">Kohat, Pakistan </w:t>
      </w:r>
    </w:p>
    <w:p w14:paraId="700030D7" w14:textId="77777777" w:rsidR="000F4934" w:rsidRPr="00D20FC1" w:rsidRDefault="00000000" w:rsidP="006E1B4C">
      <w:pPr>
        <w:tabs>
          <w:tab w:val="right" w:pos="5040"/>
        </w:tabs>
        <w:spacing w:after="0" w:line="240" w:lineRule="auto"/>
        <w:ind w:left="-5" w:right="590" w:hanging="10"/>
        <w:rPr>
          <w:b/>
          <w:bCs/>
          <w:sz w:val="28"/>
          <w:szCs w:val="28"/>
        </w:rPr>
      </w:pPr>
      <w:r w:rsidRPr="00D20FC1">
        <w:rPr>
          <w:b/>
          <w:bCs/>
          <w:i/>
          <w:color w:val="191919"/>
          <w:sz w:val="20"/>
          <w:szCs w:val="28"/>
        </w:rPr>
        <w:t xml:space="preserve">Achievements/Tasks </w:t>
      </w:r>
    </w:p>
    <w:p w14:paraId="525EA2FD" w14:textId="5D1FB8D5" w:rsidR="000F4934" w:rsidRPr="00B33504" w:rsidRDefault="00000000" w:rsidP="006E1B4C">
      <w:pPr>
        <w:pStyle w:val="ListParagraph"/>
        <w:numPr>
          <w:ilvl w:val="0"/>
          <w:numId w:val="1"/>
        </w:numPr>
        <w:tabs>
          <w:tab w:val="right" w:pos="5040"/>
        </w:tabs>
        <w:spacing w:after="0" w:line="240" w:lineRule="auto"/>
        <w:ind w:left="360" w:right="590"/>
        <w:jc w:val="both"/>
        <w:rPr>
          <w:szCs w:val="28"/>
        </w:rPr>
      </w:pPr>
      <w:r w:rsidRPr="00B33504">
        <w:rPr>
          <w:szCs w:val="28"/>
        </w:rPr>
        <w:t xml:space="preserve">Attended training to broaden my understanding of the Computer Information Technology field. </w:t>
      </w:r>
    </w:p>
    <w:p w14:paraId="139F998E" w14:textId="0ACA14DD" w:rsidR="000F4934" w:rsidRPr="00B33504" w:rsidRDefault="00000000" w:rsidP="006E1B4C">
      <w:pPr>
        <w:pStyle w:val="ListParagraph"/>
        <w:numPr>
          <w:ilvl w:val="0"/>
          <w:numId w:val="1"/>
        </w:numPr>
        <w:tabs>
          <w:tab w:val="right" w:pos="5040"/>
        </w:tabs>
        <w:spacing w:after="0" w:line="240" w:lineRule="auto"/>
        <w:ind w:left="360" w:right="590"/>
        <w:jc w:val="both"/>
        <w:rPr>
          <w:szCs w:val="28"/>
        </w:rPr>
      </w:pPr>
      <w:r w:rsidRPr="00B33504">
        <w:rPr>
          <w:szCs w:val="28"/>
        </w:rPr>
        <w:t xml:space="preserve">Improved knowledge about Network Firewall settings for better Network Security. </w:t>
      </w:r>
    </w:p>
    <w:p w14:paraId="6CD2A7A9" w14:textId="77777777" w:rsidR="000F4934" w:rsidRPr="00B33504" w:rsidRDefault="00000000" w:rsidP="006E1B4C">
      <w:pPr>
        <w:pStyle w:val="ListParagraph"/>
        <w:numPr>
          <w:ilvl w:val="0"/>
          <w:numId w:val="1"/>
        </w:numPr>
        <w:tabs>
          <w:tab w:val="right" w:pos="5040"/>
        </w:tabs>
        <w:spacing w:after="0" w:line="240" w:lineRule="auto"/>
        <w:ind w:left="360" w:right="590"/>
        <w:jc w:val="both"/>
        <w:rPr>
          <w:szCs w:val="28"/>
        </w:rPr>
      </w:pPr>
      <w:r w:rsidRPr="00B33504">
        <w:rPr>
          <w:szCs w:val="28"/>
        </w:rPr>
        <w:t xml:space="preserve">Monitor the Network Traffic of the Organization. </w:t>
      </w:r>
    </w:p>
    <w:p w14:paraId="4CF0A55F" w14:textId="21B22812" w:rsidR="000E6ED5" w:rsidRDefault="00000000" w:rsidP="004B7C0F">
      <w:pPr>
        <w:pStyle w:val="ListParagraph"/>
        <w:numPr>
          <w:ilvl w:val="0"/>
          <w:numId w:val="1"/>
        </w:numPr>
        <w:tabs>
          <w:tab w:val="right" w:pos="5040"/>
        </w:tabs>
        <w:spacing w:after="0" w:line="240" w:lineRule="auto"/>
        <w:ind w:left="360" w:right="590"/>
        <w:jc w:val="both"/>
        <w:rPr>
          <w:szCs w:val="28"/>
        </w:rPr>
      </w:pPr>
      <w:r w:rsidRPr="00B33504">
        <w:rPr>
          <w:szCs w:val="28"/>
        </w:rPr>
        <w:t>Observed the Data Entry of the Products which are ready to</w:t>
      </w:r>
      <w:r w:rsidR="004B7C0F">
        <w:rPr>
          <w:szCs w:val="28"/>
          <w:lang w:val="en-US"/>
        </w:rPr>
        <w:t xml:space="preserve"> </w:t>
      </w:r>
      <w:r w:rsidRPr="004B7C0F">
        <w:rPr>
          <w:szCs w:val="28"/>
        </w:rPr>
        <w:t xml:space="preserve">Dispatch. </w:t>
      </w:r>
    </w:p>
    <w:p w14:paraId="4AEDAE7D" w14:textId="32987272" w:rsidR="00283C3F" w:rsidRDefault="00283C3F" w:rsidP="00DE4C21">
      <w:pPr>
        <w:spacing w:after="0"/>
        <w:rPr>
          <w:b/>
          <w:bCs/>
          <w:sz w:val="28"/>
          <w:szCs w:val="28"/>
          <w:u w:val="single"/>
          <w:lang w:val="en-US"/>
        </w:rPr>
      </w:pPr>
    </w:p>
    <w:p w14:paraId="1D6B45A0" w14:textId="77777777" w:rsidR="00813EC0" w:rsidRDefault="00813EC0" w:rsidP="00DE4C21">
      <w:pPr>
        <w:spacing w:after="0"/>
        <w:rPr>
          <w:b/>
          <w:bCs/>
          <w:sz w:val="28"/>
          <w:szCs w:val="28"/>
          <w:u w:val="single"/>
          <w:lang w:val="en-US"/>
        </w:rPr>
      </w:pPr>
    </w:p>
    <w:p w14:paraId="5F96F8A1" w14:textId="01F6A298" w:rsidR="00DE4C21" w:rsidRPr="00DE4C21" w:rsidRDefault="00DE4C21" w:rsidP="00DE4C21">
      <w:pPr>
        <w:spacing w:after="0"/>
        <w:rPr>
          <w:b/>
          <w:bCs/>
          <w:sz w:val="28"/>
          <w:szCs w:val="28"/>
          <w:u w:val="single"/>
          <w:lang w:val="en-US"/>
        </w:rPr>
      </w:pPr>
    </w:p>
    <w:p w14:paraId="6EC8787A" w14:textId="61E6ADD0" w:rsidR="00E5370F" w:rsidRPr="00ED7E23" w:rsidRDefault="00B730D7" w:rsidP="0069216C">
      <w:pPr>
        <w:ind w:right="-508"/>
        <w:rPr>
          <w:b/>
          <w:bCs/>
          <w:sz w:val="28"/>
          <w:szCs w:val="28"/>
          <w:u w:val="single"/>
        </w:rPr>
      </w:pPr>
      <w:r w:rsidRPr="00ED7E23"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124215" wp14:editId="60BAEC7F">
                <wp:simplePos x="0" y="0"/>
                <wp:positionH relativeFrom="column">
                  <wp:posOffset>2021119</wp:posOffset>
                </wp:positionH>
                <wp:positionV relativeFrom="page">
                  <wp:posOffset>107950</wp:posOffset>
                </wp:positionV>
                <wp:extent cx="1149350" cy="1219200"/>
                <wp:effectExtent l="0" t="0" r="12700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1219200"/>
                        </a:xfrm>
                        <a:prstGeom prst="ellipse">
                          <a:avLst/>
                        </a:prstGeom>
                        <a:blipFill dpi="0"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54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C3CC36" id="Oval 3" o:spid="_x0000_s1026" style="position:absolute;margin-left:159.15pt;margin-top:8.5pt;width:90.5pt;height:9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" strokecolor="black [3213]" strokeweight="2pt">
                <v:fill r:id="rId11" o:title="" recolor="t" rotate="t" type="frame"/>
                <v:stroke joinstyle="miter"/>
                <w10:wrap anchory="page"/>
              </v:oval>
            </w:pict>
          </mc:Fallback>
        </mc:AlternateContent>
      </w:r>
      <w:r w:rsidR="002F616B" w:rsidRPr="00ED7E23">
        <w:rPr>
          <w:b/>
          <w:bCs/>
          <w:sz w:val="28"/>
          <w:szCs w:val="28"/>
          <w:u w:val="single"/>
        </w:rPr>
        <w:t xml:space="preserve">SKILLS </w:t>
      </w:r>
      <w:r w:rsidR="00ED7E23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69216C">
        <w:rPr>
          <w:b/>
          <w:bCs/>
          <w:sz w:val="28"/>
          <w:szCs w:val="28"/>
          <w:u w:val="single"/>
          <w:lang w:val="en-US"/>
        </w:rPr>
        <w:t xml:space="preserve">           </w:t>
      </w:r>
      <w:r w:rsidR="00124D74">
        <w:rPr>
          <w:b/>
          <w:bCs/>
          <w:sz w:val="28"/>
          <w:szCs w:val="28"/>
          <w:u w:val="single"/>
        </w:rPr>
        <w:tab/>
      </w:r>
    </w:p>
    <w:p w14:paraId="70542D75" w14:textId="601139EA" w:rsidR="00567926" w:rsidRDefault="00000000" w:rsidP="004F6437">
      <w:r>
        <w:rPr>
          <w:noProof/>
        </w:rPr>
        <mc:AlternateContent>
          <mc:Choice Requires="wpg">
            <w:drawing>
              <wp:inline distT="0" distB="0" distL="0" distR="0" wp14:anchorId="3FA317DC" wp14:editId="7525E1B9">
                <wp:extent cx="3222987" cy="1584607"/>
                <wp:effectExtent l="0" t="0" r="0" b="0"/>
                <wp:docPr id="3445" name="Group 34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22987" cy="1584607"/>
                          <a:chOff x="-17072" y="91695"/>
                          <a:chExt cx="3222987" cy="1293972"/>
                        </a:xfrm>
                      </wpg:grpSpPr>
                      <wps:wsp>
                        <wps:cNvPr id="1626" name="Shape 1626"/>
                        <wps:cNvSpPr/>
                        <wps:spPr>
                          <a:xfrm>
                            <a:off x="-13443" y="93847"/>
                            <a:ext cx="1393632" cy="28070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93632" h="214851">
                                <a:moveTo>
                                  <a:pt x="37744" y="0"/>
                                </a:moveTo>
                                <a:lnTo>
                                  <a:pt x="1355887" y="0"/>
                                </a:lnTo>
                                <a:cubicBezTo>
                                  <a:pt x="1376722" y="0"/>
                                  <a:pt x="1393632" y="16909"/>
                                  <a:pt x="1393632" y="37744"/>
                                </a:cubicBezTo>
                                <a:lnTo>
                                  <a:pt x="1393632" y="177107"/>
                                </a:lnTo>
                                <a:cubicBezTo>
                                  <a:pt x="1393632" y="197942"/>
                                  <a:pt x="1376722" y="214851"/>
                                  <a:pt x="1355887" y="214851"/>
                                </a:cubicBezTo>
                                <a:lnTo>
                                  <a:pt x="37744" y="214851"/>
                                </a:lnTo>
                                <a:cubicBezTo>
                                  <a:pt x="16909" y="214851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38" name="Rectangle 1638"/>
                        <wps:cNvSpPr/>
                        <wps:spPr>
                          <a:xfrm>
                            <a:off x="85239" y="183768"/>
                            <a:ext cx="1293730" cy="1519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C39F89" w14:textId="77777777" w:rsidR="000F4934" w:rsidRDefault="00000000"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3"/>
                                  <w:sz w:val="18"/>
                                </w:rPr>
                                <w:t>Software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3"/>
                                  <w:sz w:val="18"/>
                                </w:rPr>
                                <w:t xml:space="preserve"> </w:t>
                              </w:r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3"/>
                                  <w:sz w:val="18"/>
                                </w:rPr>
                                <w:t>Development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3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48" name="Shape 1648"/>
                        <wps:cNvSpPr/>
                        <wps:spPr>
                          <a:xfrm>
                            <a:off x="1423343" y="93864"/>
                            <a:ext cx="345505" cy="2806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5505" h="214851">
                                <a:moveTo>
                                  <a:pt x="37744" y="0"/>
                                </a:moveTo>
                                <a:lnTo>
                                  <a:pt x="307761" y="0"/>
                                </a:lnTo>
                                <a:cubicBezTo>
                                  <a:pt x="328595" y="0"/>
                                  <a:pt x="345505" y="16909"/>
                                  <a:pt x="345505" y="37744"/>
                                </a:cubicBezTo>
                                <a:lnTo>
                                  <a:pt x="345505" y="177107"/>
                                </a:lnTo>
                                <a:cubicBezTo>
                                  <a:pt x="345505" y="197942"/>
                                  <a:pt x="328595" y="214851"/>
                                  <a:pt x="307761" y="214851"/>
                                </a:cubicBezTo>
                                <a:lnTo>
                                  <a:pt x="37744" y="214851"/>
                                </a:lnTo>
                                <a:cubicBezTo>
                                  <a:pt x="16909" y="214851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60" name="Rectangle 1660"/>
                        <wps:cNvSpPr/>
                        <wps:spPr>
                          <a:xfrm>
                            <a:off x="1512584" y="183766"/>
                            <a:ext cx="228227" cy="151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5A5E33" w14:textId="77777777" w:rsidR="000F4934" w:rsidRDefault="00000000">
                              <w:r>
                                <w:rPr>
                                  <w:color w:val="FFFFFF"/>
                                  <w:spacing w:val="1"/>
                                  <w:w w:val="123"/>
                                  <w:sz w:val="18"/>
                                </w:rPr>
                                <w:t xml:space="preserve">C#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70" name="Shape 1670"/>
                        <wps:cNvSpPr/>
                        <wps:spPr>
                          <a:xfrm>
                            <a:off x="1838179" y="93880"/>
                            <a:ext cx="603907" cy="2805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3907" h="214851">
                                <a:moveTo>
                                  <a:pt x="37744" y="0"/>
                                </a:moveTo>
                                <a:lnTo>
                                  <a:pt x="566163" y="0"/>
                                </a:lnTo>
                                <a:cubicBezTo>
                                  <a:pt x="586998" y="0"/>
                                  <a:pt x="603907" y="16909"/>
                                  <a:pt x="603907" y="37744"/>
                                </a:cubicBezTo>
                                <a:lnTo>
                                  <a:pt x="603907" y="177107"/>
                                </a:lnTo>
                                <a:cubicBezTo>
                                  <a:pt x="603907" y="197942"/>
                                  <a:pt x="586998" y="214851"/>
                                  <a:pt x="566163" y="214851"/>
                                </a:cubicBezTo>
                                <a:lnTo>
                                  <a:pt x="37744" y="214851"/>
                                </a:lnTo>
                                <a:cubicBezTo>
                                  <a:pt x="16909" y="214851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82" name="Rectangle 1682"/>
                        <wps:cNvSpPr/>
                        <wps:spPr>
                          <a:xfrm>
                            <a:off x="1920489" y="204074"/>
                            <a:ext cx="460018" cy="1023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1F8F6C" w14:textId="77777777" w:rsidR="000F4934" w:rsidRDefault="00000000"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1"/>
                                  <w:sz w:val="18"/>
                                </w:rPr>
                                <w:t>Unity3d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1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92" name="Shape 1692"/>
                        <wps:cNvSpPr/>
                        <wps:spPr>
                          <a:xfrm>
                            <a:off x="2523602" y="91695"/>
                            <a:ext cx="682299" cy="28277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2299" h="214852">
                                <a:moveTo>
                                  <a:pt x="37744" y="0"/>
                                </a:moveTo>
                                <a:lnTo>
                                  <a:pt x="644555" y="0"/>
                                </a:lnTo>
                                <a:cubicBezTo>
                                  <a:pt x="665390" y="0"/>
                                  <a:pt x="682299" y="16909"/>
                                  <a:pt x="682299" y="37744"/>
                                </a:cubicBezTo>
                                <a:lnTo>
                                  <a:pt x="682299" y="177107"/>
                                </a:lnTo>
                                <a:cubicBezTo>
                                  <a:pt x="682299" y="197942"/>
                                  <a:pt x="665390" y="214852"/>
                                  <a:pt x="644555" y="214852"/>
                                </a:cubicBezTo>
                                <a:lnTo>
                                  <a:pt x="37744" y="214852"/>
                                </a:lnTo>
                                <a:cubicBezTo>
                                  <a:pt x="16909" y="214852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04" name="Rectangle 1704"/>
                        <wps:cNvSpPr/>
                        <wps:spPr>
                          <a:xfrm>
                            <a:off x="2587728" y="183836"/>
                            <a:ext cx="567479" cy="1518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6EE089" w14:textId="77777777" w:rsidR="000F4934" w:rsidRDefault="00000000"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2"/>
                                  <w:sz w:val="18"/>
                                </w:rPr>
                                <w:t>Database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2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14" name="Shape 1714"/>
                        <wps:cNvSpPr/>
                        <wps:spPr>
                          <a:xfrm>
                            <a:off x="-17072" y="446043"/>
                            <a:ext cx="1313295" cy="26788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0070" h="214852">
                                <a:moveTo>
                                  <a:pt x="37744" y="0"/>
                                </a:moveTo>
                                <a:lnTo>
                                  <a:pt x="1132326" y="0"/>
                                </a:lnTo>
                                <a:cubicBezTo>
                                  <a:pt x="1153161" y="0"/>
                                  <a:pt x="1170070" y="16909"/>
                                  <a:pt x="1170070" y="37744"/>
                                </a:cubicBezTo>
                                <a:lnTo>
                                  <a:pt x="1170070" y="177107"/>
                                </a:lnTo>
                                <a:cubicBezTo>
                                  <a:pt x="1170070" y="197942"/>
                                  <a:pt x="1153161" y="214852"/>
                                  <a:pt x="1132326" y="214852"/>
                                </a:cubicBezTo>
                                <a:lnTo>
                                  <a:pt x="37744" y="214852"/>
                                </a:lnTo>
                                <a:cubicBezTo>
                                  <a:pt x="16909" y="214852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26" name="Rectangle 1726"/>
                        <wps:cNvSpPr/>
                        <wps:spPr>
                          <a:xfrm>
                            <a:off x="104930" y="518836"/>
                            <a:ext cx="1081707" cy="1586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D6E05B" w14:textId="77777777" w:rsidR="000F4934" w:rsidRPr="00CC3940" w:rsidRDefault="00000000">
                              <w:pPr>
                                <w:rPr>
                                  <w:b/>
                                  <w:bCs/>
                                </w:rPr>
                              </w:pPr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3"/>
                                  <w:sz w:val="18"/>
                                </w:rPr>
                                <w:t xml:space="preserve">TCP/IP Network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36" name="Shape 1736"/>
                        <wps:cNvSpPr/>
                        <wps:spPr>
                          <a:xfrm>
                            <a:off x="-4745" y="1100612"/>
                            <a:ext cx="1239752" cy="2850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39752" h="214851">
                                <a:moveTo>
                                  <a:pt x="37744" y="0"/>
                                </a:moveTo>
                                <a:lnTo>
                                  <a:pt x="1202008" y="0"/>
                                </a:lnTo>
                                <a:cubicBezTo>
                                  <a:pt x="1222842" y="0"/>
                                  <a:pt x="1239752" y="16909"/>
                                  <a:pt x="1239752" y="37744"/>
                                </a:cubicBezTo>
                                <a:lnTo>
                                  <a:pt x="1239752" y="177107"/>
                                </a:lnTo>
                                <a:cubicBezTo>
                                  <a:pt x="1239752" y="197942"/>
                                  <a:pt x="1222842" y="214851"/>
                                  <a:pt x="1202008" y="214851"/>
                                </a:cubicBezTo>
                                <a:lnTo>
                                  <a:pt x="37744" y="214851"/>
                                </a:lnTo>
                                <a:cubicBezTo>
                                  <a:pt x="16909" y="214851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8" name="Rectangle 1748"/>
                        <wps:cNvSpPr/>
                        <wps:spPr>
                          <a:xfrm>
                            <a:off x="55204" y="1166500"/>
                            <a:ext cx="1097948" cy="2191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5426F2" w14:textId="77777777" w:rsidR="000F4934" w:rsidRPr="00CC3940" w:rsidRDefault="00000000">
                              <w:pPr>
                                <w:rPr>
                                  <w:b/>
                                </w:rPr>
                              </w:pPr>
                              <w:r w:rsidRPr="00CC3940">
                                <w:rPr>
                                  <w:b/>
                                  <w:color w:val="FFFFFF"/>
                                  <w:spacing w:val="1"/>
                                  <w:w w:val="111"/>
                                  <w:sz w:val="18"/>
                                </w:rPr>
                                <w:t xml:space="preserve">IT Technical Suppor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58" name="Shape 1758"/>
                        <wps:cNvSpPr/>
                        <wps:spPr>
                          <a:xfrm>
                            <a:off x="1312883" y="770681"/>
                            <a:ext cx="1540245" cy="2538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7835" h="214851">
                                <a:moveTo>
                                  <a:pt x="37744" y="0"/>
                                </a:moveTo>
                                <a:lnTo>
                                  <a:pt x="1530092" y="0"/>
                                </a:lnTo>
                                <a:cubicBezTo>
                                  <a:pt x="1550926" y="0"/>
                                  <a:pt x="1567835" y="16909"/>
                                  <a:pt x="1567835" y="37744"/>
                                </a:cubicBezTo>
                                <a:lnTo>
                                  <a:pt x="1567835" y="177107"/>
                                </a:lnTo>
                                <a:cubicBezTo>
                                  <a:pt x="1567835" y="197942"/>
                                  <a:pt x="1550926" y="214851"/>
                                  <a:pt x="1530092" y="214851"/>
                                </a:cubicBezTo>
                                <a:lnTo>
                                  <a:pt x="37744" y="214851"/>
                                </a:lnTo>
                                <a:cubicBezTo>
                                  <a:pt x="16909" y="214851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70" name="Rectangle 1770"/>
                        <wps:cNvSpPr/>
                        <wps:spPr>
                          <a:xfrm>
                            <a:off x="1387576" y="830013"/>
                            <a:ext cx="1658599" cy="2241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F588D0" w14:textId="77777777" w:rsidR="000F4934" w:rsidRPr="00CC3940" w:rsidRDefault="00000000">
                              <w:pPr>
                                <w:rPr>
                                  <w:b/>
                                  <w:bCs/>
                                </w:rPr>
                              </w:pPr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2"/>
                                  <w:sz w:val="18"/>
                                </w:rPr>
                                <w:t xml:space="preserve">Windows Desktop Suppor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80" name="Shape 1780"/>
                        <wps:cNvSpPr/>
                        <wps:spPr>
                          <a:xfrm>
                            <a:off x="1407092" y="445827"/>
                            <a:ext cx="1246310" cy="2675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4550" h="214852">
                                <a:moveTo>
                                  <a:pt x="37744" y="0"/>
                                </a:moveTo>
                                <a:lnTo>
                                  <a:pt x="516805" y="0"/>
                                </a:lnTo>
                                <a:cubicBezTo>
                                  <a:pt x="537640" y="0"/>
                                  <a:pt x="554550" y="16909"/>
                                  <a:pt x="554550" y="37744"/>
                                </a:cubicBezTo>
                                <a:lnTo>
                                  <a:pt x="554550" y="177107"/>
                                </a:lnTo>
                                <a:cubicBezTo>
                                  <a:pt x="554550" y="197942"/>
                                  <a:pt x="537640" y="214852"/>
                                  <a:pt x="516805" y="214852"/>
                                </a:cubicBezTo>
                                <a:lnTo>
                                  <a:pt x="37744" y="214852"/>
                                </a:lnTo>
                                <a:cubicBezTo>
                                  <a:pt x="16909" y="214852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92" name="Rectangle 1792"/>
                        <wps:cNvSpPr/>
                        <wps:spPr>
                          <a:xfrm>
                            <a:off x="1477606" y="518664"/>
                            <a:ext cx="1175951" cy="1586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2393CF" w14:textId="7CC4239D" w:rsidR="000F4934" w:rsidRPr="00CC3940" w:rsidRDefault="00000000">
                              <w:pPr>
                                <w:rPr>
                                  <w:b/>
                                  <w:bCs/>
                                  <w:lang w:val="en-US"/>
                                </w:rPr>
                              </w:pPr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5"/>
                                  <w:sz w:val="18"/>
                                </w:rPr>
                                <w:t xml:space="preserve">Flutter </w:t>
                              </w:r>
                              <w:r w:rsidR="00FC78A0"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5"/>
                                  <w:sz w:val="18"/>
                                  <w:lang w:val="en-US"/>
                                </w:rPr>
                                <w:t>Develop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02" name="Shape 1802"/>
                        <wps:cNvSpPr/>
                        <wps:spPr>
                          <a:xfrm>
                            <a:off x="2700723" y="446043"/>
                            <a:ext cx="505192" cy="2675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5192" h="214852">
                                <a:moveTo>
                                  <a:pt x="37745" y="0"/>
                                </a:moveTo>
                                <a:lnTo>
                                  <a:pt x="467447" y="0"/>
                                </a:lnTo>
                                <a:cubicBezTo>
                                  <a:pt x="488282" y="0"/>
                                  <a:pt x="505192" y="16909"/>
                                  <a:pt x="505192" y="37744"/>
                                </a:cubicBezTo>
                                <a:lnTo>
                                  <a:pt x="505192" y="177107"/>
                                </a:lnTo>
                                <a:cubicBezTo>
                                  <a:pt x="505192" y="197942"/>
                                  <a:pt x="488282" y="214852"/>
                                  <a:pt x="467447" y="214852"/>
                                </a:cubicBezTo>
                                <a:lnTo>
                                  <a:pt x="37745" y="214852"/>
                                </a:lnTo>
                                <a:cubicBezTo>
                                  <a:pt x="16909" y="214852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14" name="Rectangle 1814"/>
                        <wps:cNvSpPr/>
                        <wps:spPr>
                          <a:xfrm>
                            <a:off x="2765433" y="518925"/>
                            <a:ext cx="440188" cy="1582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C3AED0" w14:textId="77777777" w:rsidR="000F4934" w:rsidRDefault="00000000"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w w:val="115"/>
                                  <w:sz w:val="18"/>
                                </w:rPr>
                                <w:t>Kotlin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5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24" name="Shape 1824"/>
                        <wps:cNvSpPr/>
                        <wps:spPr>
                          <a:xfrm>
                            <a:off x="-13446" y="770826"/>
                            <a:ext cx="1277496" cy="2539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7496" h="214852">
                                <a:moveTo>
                                  <a:pt x="37744" y="0"/>
                                </a:moveTo>
                                <a:lnTo>
                                  <a:pt x="1239752" y="0"/>
                                </a:lnTo>
                                <a:cubicBezTo>
                                  <a:pt x="1260587" y="0"/>
                                  <a:pt x="1277496" y="16909"/>
                                  <a:pt x="1277496" y="37744"/>
                                </a:cubicBezTo>
                                <a:lnTo>
                                  <a:pt x="1277496" y="177107"/>
                                </a:lnTo>
                                <a:cubicBezTo>
                                  <a:pt x="1277496" y="197942"/>
                                  <a:pt x="1260587" y="214852"/>
                                  <a:pt x="1239752" y="214852"/>
                                </a:cubicBezTo>
                                <a:lnTo>
                                  <a:pt x="37744" y="214852"/>
                                </a:lnTo>
                                <a:cubicBezTo>
                                  <a:pt x="16909" y="214852"/>
                                  <a:pt x="0" y="197942"/>
                                  <a:pt x="0" y="177107"/>
                                </a:cubicBezTo>
                                <a:lnTo>
                                  <a:pt x="0" y="37744"/>
                                </a:lnTo>
                                <a:cubicBezTo>
                                  <a:pt x="0" y="16909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36" name="Rectangle 1836"/>
                        <wps:cNvSpPr/>
                        <wps:spPr>
                          <a:xfrm>
                            <a:off x="39882" y="838620"/>
                            <a:ext cx="1164916" cy="178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7FE5D5" w14:textId="77777777" w:rsidR="000F4934" w:rsidRDefault="00000000"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1"/>
                                  <w:sz w:val="18"/>
                                </w:rPr>
                                <w:t>Mobile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1"/>
                                  <w:sz w:val="18"/>
                                </w:rPr>
                                <w:t xml:space="preserve"> </w:t>
                              </w:r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1"/>
                                  <w:sz w:val="18"/>
                                </w:rPr>
                                <w:t>Development</w:t>
                              </w:r>
                              <w:r>
                                <w:rPr>
                                  <w:color w:val="FFFFFF"/>
                                  <w:spacing w:val="1"/>
                                  <w:w w:val="111"/>
                                  <w:sz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46" name="Shape 1846"/>
                        <wps:cNvSpPr/>
                        <wps:spPr>
                          <a:xfrm>
                            <a:off x="1301745" y="1100415"/>
                            <a:ext cx="708429" cy="2848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08429" h="214852">
                                <a:moveTo>
                                  <a:pt x="37744" y="0"/>
                                </a:moveTo>
                                <a:lnTo>
                                  <a:pt x="670685" y="0"/>
                                </a:lnTo>
                                <a:cubicBezTo>
                                  <a:pt x="691520" y="0"/>
                                  <a:pt x="708429" y="16910"/>
                                  <a:pt x="708429" y="37745"/>
                                </a:cubicBezTo>
                                <a:lnTo>
                                  <a:pt x="708429" y="177108"/>
                                </a:lnTo>
                                <a:cubicBezTo>
                                  <a:pt x="708429" y="197943"/>
                                  <a:pt x="691520" y="214852"/>
                                  <a:pt x="670685" y="214852"/>
                                </a:cubicBezTo>
                                <a:lnTo>
                                  <a:pt x="37744" y="214852"/>
                                </a:lnTo>
                                <a:cubicBezTo>
                                  <a:pt x="16909" y="214852"/>
                                  <a:pt x="0" y="197943"/>
                                  <a:pt x="0" y="177108"/>
                                </a:cubicBezTo>
                                <a:lnTo>
                                  <a:pt x="0" y="37745"/>
                                </a:lnTo>
                                <a:cubicBezTo>
                                  <a:pt x="0" y="16910"/>
                                  <a:pt x="16909" y="0"/>
                                  <a:pt x="3774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58" name="Rectangle 1858"/>
                        <wps:cNvSpPr/>
                        <wps:spPr>
                          <a:xfrm>
                            <a:off x="1407063" y="1166240"/>
                            <a:ext cx="551918" cy="1695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46262D" w14:textId="77777777" w:rsidR="000F4934" w:rsidRPr="00CC3940" w:rsidRDefault="00000000">
                              <w:pPr>
                                <w:rPr>
                                  <w:b/>
                                  <w:bCs/>
                                </w:rPr>
                              </w:pPr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3"/>
                                  <w:sz w:val="18"/>
                                </w:rPr>
                                <w:t>MS</w:t>
                              </w:r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w w:val="113"/>
                                  <w:sz w:val="18"/>
                                </w:rPr>
                                <w:t xml:space="preserve"> </w:t>
                              </w:r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3"/>
                                  <w:sz w:val="18"/>
                                </w:rPr>
                                <w:t xml:space="preserve">Offic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0" name="Shape 1890"/>
                        <wps:cNvSpPr/>
                        <wps:spPr>
                          <a:xfrm>
                            <a:off x="2114361" y="1100437"/>
                            <a:ext cx="931992" cy="2851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31992" h="214852">
                                <a:moveTo>
                                  <a:pt x="37745" y="0"/>
                                </a:moveTo>
                                <a:lnTo>
                                  <a:pt x="894247" y="0"/>
                                </a:lnTo>
                                <a:cubicBezTo>
                                  <a:pt x="915082" y="0"/>
                                  <a:pt x="931992" y="16910"/>
                                  <a:pt x="931992" y="37745"/>
                                </a:cubicBezTo>
                                <a:lnTo>
                                  <a:pt x="931992" y="177108"/>
                                </a:lnTo>
                                <a:cubicBezTo>
                                  <a:pt x="931992" y="197943"/>
                                  <a:pt x="915082" y="214852"/>
                                  <a:pt x="894247" y="214852"/>
                                </a:cubicBezTo>
                                <a:lnTo>
                                  <a:pt x="37745" y="214852"/>
                                </a:lnTo>
                                <a:cubicBezTo>
                                  <a:pt x="16910" y="214852"/>
                                  <a:pt x="0" y="197943"/>
                                  <a:pt x="0" y="177108"/>
                                </a:cubicBezTo>
                                <a:lnTo>
                                  <a:pt x="0" y="37745"/>
                                </a:lnTo>
                                <a:cubicBezTo>
                                  <a:pt x="0" y="16910"/>
                                  <a:pt x="16910" y="0"/>
                                  <a:pt x="3774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8C8C8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02" name="Rectangle 1902"/>
                        <wps:cNvSpPr/>
                        <wps:spPr>
                          <a:xfrm>
                            <a:off x="2146616" y="1172578"/>
                            <a:ext cx="783887" cy="1629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FEFDD7" w14:textId="77777777" w:rsidR="000F4934" w:rsidRPr="00CC3940" w:rsidRDefault="00000000">
                              <w:pPr>
                                <w:rPr>
                                  <w:b/>
                                  <w:bCs/>
                                </w:rPr>
                              </w:pPr>
                              <w:r w:rsidRPr="00CC3940">
                                <w:rPr>
                                  <w:b/>
                                  <w:bCs/>
                                  <w:color w:val="FFFFFF"/>
                                  <w:spacing w:val="1"/>
                                  <w:w w:val="114"/>
                                  <w:sz w:val="18"/>
                                </w:rPr>
                                <w:t xml:space="preserve">Shell Script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FA317DC" id="Group 3445" o:spid="_x0000_s1050" style="width:253.8pt;height:124.75pt;mso-position-horizontal-relative:char;mso-position-vertical-relative:line" coordorigin="-170,916" coordsize="32229,12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">
                <v:shape id="Shape 1626" o:spid="_x0000_s1051" style="position:absolute;left:-134;top:938;width:13935;height:2807;visibility:visible;mso-wrap-style:square;v-text-anchor:top" coordsize="1393632,214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" path="m37744,l1355887,v20835,,37745,16909,37745,37744l1393632,177107v,20835,-16910,37744,-37745,37744l37744,214851c16909,214851,,197942,,177107l,37744c,16909,16909,,37744,xe" fillcolor="#8c8c8c" stroked="f" strokeweight="0">
                  <v:stroke miterlimit="83231f" joinstyle="miter"/>
                  <v:path arrowok="t" textboxrect="0,0,1393632,214851"/>
                </v:shape>
                <v:rect id="Rectangle 1638" o:spid="_x0000_s1052" style="position:absolute;left:852;top:1837;width:12937;height:1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" filled="f" stroked="f">
                  <v:textbox inset="0,0,0,0">
                    <w:txbxContent>
                      <w:p w14:paraId="4AC39F89" w14:textId="77777777" w:rsidR="000F4934" w:rsidRDefault="00000000"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3"/>
                            <w:sz w:val="18"/>
                          </w:rPr>
                          <w:t>Software</w:t>
                        </w:r>
                        <w:r>
                          <w:rPr>
                            <w:color w:val="FFFFFF"/>
                            <w:spacing w:val="1"/>
                            <w:w w:val="113"/>
                            <w:sz w:val="18"/>
                          </w:rPr>
                          <w:t xml:space="preserve"> </w:t>
                        </w:r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3"/>
                            <w:sz w:val="18"/>
                          </w:rPr>
                          <w:t>Development</w:t>
                        </w:r>
                        <w:r>
                          <w:rPr>
                            <w:color w:val="FFFFFF"/>
                            <w:spacing w:val="1"/>
                            <w:w w:val="113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648" o:spid="_x0000_s1053" style="position:absolute;left:14233;top:938;width:3455;height:2806;visibility:visible;mso-wrap-style:square;v-text-anchor:top" coordsize="345505,214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" path="m37744,l307761,v20834,,37744,16909,37744,37744l345505,177107v,20835,-16910,37744,-37744,37744l37744,214851c16909,214851,,197942,,177107l,37744c,16909,16909,,37744,xe" fillcolor="#8c8c8c" stroked="f" strokeweight="0">
                  <v:stroke miterlimit="83231f" joinstyle="miter"/>
                  <v:path arrowok="t" textboxrect="0,0,345505,214851"/>
                </v:shape>
                <v:rect id="Rectangle 1660" o:spid="_x0000_s1054" style="position:absolute;left:15125;top:1837;width:2283;height:1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" filled="f" stroked="f">
                  <v:textbox inset="0,0,0,0">
                    <w:txbxContent>
                      <w:p w14:paraId="2C5A5E33" w14:textId="77777777" w:rsidR="000F4934" w:rsidRDefault="00000000">
                        <w:r>
                          <w:rPr>
                            <w:color w:val="FFFFFF"/>
                            <w:spacing w:val="1"/>
                            <w:w w:val="123"/>
                            <w:sz w:val="18"/>
                          </w:rPr>
                          <w:t xml:space="preserve">C# </w:t>
                        </w:r>
                      </w:p>
                    </w:txbxContent>
                  </v:textbox>
                </v:rect>
                <v:shape id="Shape 1670" o:spid="_x0000_s1055" style="position:absolute;left:18381;top:938;width:6039;height:2806;visibility:visible;mso-wrap-style:square;v-text-anchor:top" coordsize="603907,214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" path="m37744,l566163,v20835,,37744,16909,37744,37744l603907,177107v,20835,-16909,37744,-37744,37744l37744,214851c16909,214851,,197942,,177107l,37744c,16909,16909,,37744,xe" fillcolor="#8c8c8c" stroked="f" strokeweight="0">
                  <v:stroke miterlimit="83231f" joinstyle="miter"/>
                  <v:path arrowok="t" textboxrect="0,0,603907,214851"/>
                </v:shape>
                <v:rect id="Rectangle 1682" o:spid="_x0000_s1056" style="position:absolute;left:19204;top:2040;width:4601;height:10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" filled="f" stroked="f">
                  <v:textbox inset="0,0,0,0">
                    <w:txbxContent>
                      <w:p w14:paraId="241F8F6C" w14:textId="77777777" w:rsidR="000F4934" w:rsidRDefault="00000000"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1"/>
                            <w:sz w:val="18"/>
                          </w:rPr>
                          <w:t>Unity3d</w:t>
                        </w:r>
                        <w:r>
                          <w:rPr>
                            <w:color w:val="FFFFFF"/>
                            <w:spacing w:val="1"/>
                            <w:w w:val="111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692" o:spid="_x0000_s1057" style="position:absolute;left:25236;top:916;width:6823;height:2828;visibility:visible;mso-wrap-style:square;v-text-anchor:top" coordsize="682299,2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" path="m37744,l644555,v20835,,37744,16909,37744,37744l682299,177107v,20835,-16909,37745,-37744,37745l37744,214852c16909,214852,,197942,,177107l,37744c,16909,16909,,37744,xe" fillcolor="#8c8c8c" stroked="f" strokeweight="0">
                  <v:stroke miterlimit="83231f" joinstyle="miter"/>
                  <v:path arrowok="t" textboxrect="0,0,682299,214852"/>
                </v:shape>
                <v:rect id="Rectangle 1704" o:spid="_x0000_s1058" style="position:absolute;left:25877;top:1838;width:5675;height:15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" filled="f" stroked="f">
                  <v:textbox inset="0,0,0,0">
                    <w:txbxContent>
                      <w:p w14:paraId="1D6EE089" w14:textId="77777777" w:rsidR="000F4934" w:rsidRDefault="00000000"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2"/>
                            <w:sz w:val="18"/>
                          </w:rPr>
                          <w:t>Database</w:t>
                        </w:r>
                        <w:r>
                          <w:rPr>
                            <w:color w:val="FFFFFF"/>
                            <w:spacing w:val="1"/>
                            <w:w w:val="112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714" o:spid="_x0000_s1059" style="position:absolute;left:-170;top:4460;width:13132;height:2679;visibility:visible;mso-wrap-style:square;v-text-anchor:top" coordsize="1170070,2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" path="m37744,l1132326,v20835,,37744,16909,37744,37744l1170070,177107v,20835,-16909,37745,-37744,37745l37744,214852c16909,214852,,197942,,177107l,37744c,16909,16909,,37744,xe" fillcolor="#8c8c8c" stroked="f" strokeweight="0">
                  <v:stroke miterlimit="83231f" joinstyle="miter"/>
                  <v:path arrowok="t" textboxrect="0,0,1170070,214852"/>
                </v:shape>
                <v:rect id="Rectangle 1726" o:spid="_x0000_s1060" style="position:absolute;left:1049;top:5188;width:10817;height:15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" filled="f" stroked="f">
                  <v:textbox inset="0,0,0,0">
                    <w:txbxContent>
                      <w:p w14:paraId="7DD6E05B" w14:textId="77777777" w:rsidR="000F4934" w:rsidRPr="00CC3940" w:rsidRDefault="00000000">
                        <w:pPr>
                          <w:rPr>
                            <w:b/>
                            <w:bCs/>
                          </w:rPr>
                        </w:pPr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3"/>
                            <w:sz w:val="18"/>
                          </w:rPr>
                          <w:t xml:space="preserve">TCP/IP Networking </w:t>
                        </w:r>
                      </w:p>
                    </w:txbxContent>
                  </v:textbox>
                </v:rect>
                <v:shape id="Shape 1736" o:spid="_x0000_s1061" style="position:absolute;left:-47;top:11006;width:12397;height:2850;visibility:visible;mso-wrap-style:square;v-text-anchor:top" coordsize="1239752,214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" path="m37744,l1202008,v20834,,37744,16909,37744,37744l1239752,177107v,20835,-16910,37744,-37744,37744l37744,214851c16909,214851,,197942,,177107l,37744c,16909,16909,,37744,xe" fillcolor="#8c8c8c" stroked="f" strokeweight="0">
                  <v:stroke miterlimit="83231f" joinstyle="miter"/>
                  <v:path arrowok="t" textboxrect="0,0,1239752,214851"/>
                </v:shape>
                <v:rect id="Rectangle 1748" o:spid="_x0000_s1062" style="position:absolute;left:552;top:11665;width:10979;height:2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" filled="f" stroked="f">
                  <v:textbox inset="0,0,0,0">
                    <w:txbxContent>
                      <w:p w14:paraId="775426F2" w14:textId="77777777" w:rsidR="000F4934" w:rsidRPr="00CC3940" w:rsidRDefault="00000000">
                        <w:pPr>
                          <w:rPr>
                            <w:b/>
                          </w:rPr>
                        </w:pPr>
                        <w:r w:rsidRPr="00CC3940">
                          <w:rPr>
                            <w:b/>
                            <w:color w:val="FFFFFF"/>
                            <w:spacing w:val="1"/>
                            <w:w w:val="111"/>
                            <w:sz w:val="18"/>
                          </w:rPr>
                          <w:t xml:space="preserve">IT Technical Support </w:t>
                        </w:r>
                      </w:p>
                    </w:txbxContent>
                  </v:textbox>
                </v:rect>
                <v:shape id="Shape 1758" o:spid="_x0000_s1063" style="position:absolute;left:13128;top:7706;width:15403;height:2538;visibility:visible;mso-wrap-style:square;v-text-anchor:top" coordsize="1567835,214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" path="m37744,l1530092,v20834,,37743,16909,37743,37744l1567835,177107v,20835,-16909,37744,-37743,37744l37744,214851c16909,214851,,197942,,177107l,37744c,16909,16909,,37744,xe" fillcolor="#8c8c8c" stroked="f" strokeweight="0">
                  <v:stroke miterlimit="83231f" joinstyle="miter"/>
                  <v:path arrowok="t" textboxrect="0,0,1567835,214851"/>
                </v:shape>
                <v:rect id="Rectangle 1770" o:spid="_x0000_s1064" style="position:absolute;left:13875;top:8300;width:16586;height:22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" filled="f" stroked="f">
                  <v:textbox inset="0,0,0,0">
                    <w:txbxContent>
                      <w:p w14:paraId="75F588D0" w14:textId="77777777" w:rsidR="000F4934" w:rsidRPr="00CC3940" w:rsidRDefault="00000000">
                        <w:pPr>
                          <w:rPr>
                            <w:b/>
                            <w:bCs/>
                          </w:rPr>
                        </w:pPr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2"/>
                            <w:sz w:val="18"/>
                          </w:rPr>
                          <w:t xml:space="preserve">Windows Desktop Support </w:t>
                        </w:r>
                      </w:p>
                    </w:txbxContent>
                  </v:textbox>
                </v:rect>
                <v:shape id="Shape 1780" o:spid="_x0000_s1065" style="position:absolute;left:14070;top:4458;width:12464;height:2676;visibility:visible;mso-wrap-style:square;v-text-anchor:top" coordsize="554550,2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" path="m37744,l516805,v20835,,37745,16909,37745,37744l554550,177107v,20835,-16910,37745,-37745,37745l37744,214852c16909,214852,,197942,,177107l,37744c,16909,16909,,37744,xe" fillcolor="#8c8c8c" stroked="f" strokeweight="0">
                  <v:stroke miterlimit="83231f" joinstyle="miter"/>
                  <v:path arrowok="t" textboxrect="0,0,554550,214852"/>
                </v:shape>
                <v:rect id="Rectangle 1792" o:spid="_x0000_s1066" style="position:absolute;left:14776;top:5186;width:11759;height:15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" filled="f" stroked="f">
                  <v:textbox inset="0,0,0,0">
                    <w:txbxContent>
                      <w:p w14:paraId="642393CF" w14:textId="7CC4239D" w:rsidR="000F4934" w:rsidRPr="00CC3940" w:rsidRDefault="00000000">
                        <w:pPr>
                          <w:rPr>
                            <w:b/>
                            <w:bCs/>
                            <w:lang w:val="en-US"/>
                          </w:rPr>
                        </w:pPr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5"/>
                            <w:sz w:val="18"/>
                          </w:rPr>
                          <w:t xml:space="preserve">Flutter </w:t>
                        </w:r>
                        <w:r w:rsidR="00FC78A0" w:rsidRPr="00CC3940">
                          <w:rPr>
                            <w:b/>
                            <w:bCs/>
                            <w:color w:val="FFFFFF"/>
                            <w:spacing w:val="1"/>
                            <w:w w:val="115"/>
                            <w:sz w:val="18"/>
                            <w:lang w:val="en-US"/>
                          </w:rPr>
                          <w:t>Development</w:t>
                        </w:r>
                      </w:p>
                    </w:txbxContent>
                  </v:textbox>
                </v:rect>
                <v:shape id="Shape 1802" o:spid="_x0000_s1067" style="position:absolute;left:27007;top:4460;width:5052;height:2676;visibility:visible;mso-wrap-style:square;v-text-anchor:top" coordsize="505192,2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" path="m37745,l467447,v20835,,37745,16909,37745,37744l505192,177107v,20835,-16910,37745,-37745,37745l37745,214852c16909,214852,,197942,,177107l,37744c,16909,16909,,37745,xe" fillcolor="#8c8c8c" stroked="f" strokeweight="0">
                  <v:stroke miterlimit="83231f" joinstyle="miter"/>
                  <v:path arrowok="t" textboxrect="0,0,505192,214852"/>
                </v:shape>
                <v:rect id="Rectangle 1814" o:spid="_x0000_s1068" style="position:absolute;left:27654;top:5189;width:4402;height:15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" filled="f" stroked="f">
                  <v:textbox inset="0,0,0,0">
                    <w:txbxContent>
                      <w:p w14:paraId="11C3AED0" w14:textId="77777777" w:rsidR="000F4934" w:rsidRDefault="00000000">
                        <w:r w:rsidRPr="00CC3940">
                          <w:rPr>
                            <w:b/>
                            <w:bCs/>
                            <w:color w:val="FFFFFF"/>
                            <w:w w:val="115"/>
                            <w:sz w:val="18"/>
                          </w:rPr>
                          <w:t>Kotlin</w:t>
                        </w:r>
                        <w:r>
                          <w:rPr>
                            <w:color w:val="FFFFFF"/>
                            <w:spacing w:val="1"/>
                            <w:w w:val="115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824" o:spid="_x0000_s1069" style="position:absolute;left:-134;top:7708;width:12774;height:2539;visibility:visible;mso-wrap-style:square;v-text-anchor:top" coordsize="1277496,2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" path="m37744,l1239752,v20835,,37744,16909,37744,37744l1277496,177107v,20835,-16909,37745,-37744,37745l37744,214852c16909,214852,,197942,,177107l,37744c,16909,16909,,37744,xe" fillcolor="#8c8c8c" stroked="f" strokeweight="0">
                  <v:stroke miterlimit="83231f" joinstyle="miter"/>
                  <v:path arrowok="t" textboxrect="0,0,1277496,214852"/>
                </v:shape>
                <v:rect id="Rectangle 1836" o:spid="_x0000_s1070" style="position:absolute;left:398;top:8386;width:11649;height:17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" filled="f" stroked="f">
                  <v:textbox inset="0,0,0,0">
                    <w:txbxContent>
                      <w:p w14:paraId="377FE5D5" w14:textId="77777777" w:rsidR="000F4934" w:rsidRDefault="00000000"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1"/>
                            <w:sz w:val="18"/>
                          </w:rPr>
                          <w:t>Mobile</w:t>
                        </w:r>
                        <w:r>
                          <w:rPr>
                            <w:color w:val="FFFFFF"/>
                            <w:spacing w:val="1"/>
                            <w:w w:val="111"/>
                            <w:sz w:val="18"/>
                          </w:rPr>
                          <w:t xml:space="preserve"> </w:t>
                        </w:r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1"/>
                            <w:sz w:val="18"/>
                          </w:rPr>
                          <w:t>Development</w:t>
                        </w:r>
                        <w:r>
                          <w:rPr>
                            <w:color w:val="FFFFFF"/>
                            <w:spacing w:val="1"/>
                            <w:w w:val="111"/>
                            <w:sz w:val="18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846" o:spid="_x0000_s1071" style="position:absolute;left:13017;top:11004;width:7084;height:2848;visibility:visible;mso-wrap-style:square;v-text-anchor:top" coordsize="708429,2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" path="m37744,l670685,v20835,,37744,16910,37744,37745l708429,177108v,20835,-16909,37744,-37744,37744l37744,214852c16909,214852,,197943,,177108l,37745c,16910,16909,,37744,xe" fillcolor="#8c8c8c" stroked="f" strokeweight="0">
                  <v:stroke miterlimit="83231f" joinstyle="miter"/>
                  <v:path arrowok="t" textboxrect="0,0,708429,214852"/>
                </v:shape>
                <v:rect id="Rectangle 1858" o:spid="_x0000_s1072" style="position:absolute;left:14070;top:11662;width:5519;height:1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" filled="f" stroked="f">
                  <v:textbox inset="0,0,0,0">
                    <w:txbxContent>
                      <w:p w14:paraId="7B46262D" w14:textId="77777777" w:rsidR="000F4934" w:rsidRPr="00CC3940" w:rsidRDefault="00000000">
                        <w:pPr>
                          <w:rPr>
                            <w:b/>
                            <w:bCs/>
                          </w:rPr>
                        </w:pPr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3"/>
                            <w:sz w:val="18"/>
                          </w:rPr>
                          <w:t>MS</w:t>
                        </w:r>
                        <w:r w:rsidRPr="00CC3940">
                          <w:rPr>
                            <w:b/>
                            <w:bCs/>
                            <w:color w:val="FFFFFF"/>
                            <w:w w:val="113"/>
                            <w:sz w:val="18"/>
                          </w:rPr>
                          <w:t xml:space="preserve"> </w:t>
                        </w:r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3"/>
                            <w:sz w:val="18"/>
                          </w:rPr>
                          <w:t xml:space="preserve">Office </w:t>
                        </w:r>
                      </w:p>
                    </w:txbxContent>
                  </v:textbox>
                </v:rect>
                <v:shape id="Shape 1890" o:spid="_x0000_s1073" style="position:absolute;left:21143;top:11004;width:9320;height:2851;visibility:visible;mso-wrap-style:square;v-text-anchor:top" coordsize="931992,214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" path="m37745,l894247,v20835,,37745,16910,37745,37745l931992,177108v,20835,-16910,37744,-37745,37744l37745,214852c16910,214852,,197943,,177108l,37745c,16910,16910,,37745,xe" fillcolor="#8c8c8c" stroked="f" strokeweight="0">
                  <v:stroke miterlimit="83231f" joinstyle="miter"/>
                  <v:path arrowok="t" textboxrect="0,0,931992,214852"/>
                </v:shape>
                <v:rect id="Rectangle 1902" o:spid="_x0000_s1074" style="position:absolute;left:21466;top:11725;width:7839;height:1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" filled="f" stroked="f">
                  <v:textbox inset="0,0,0,0">
                    <w:txbxContent>
                      <w:p w14:paraId="3BFEFDD7" w14:textId="77777777" w:rsidR="000F4934" w:rsidRPr="00CC3940" w:rsidRDefault="00000000">
                        <w:pPr>
                          <w:rPr>
                            <w:b/>
                            <w:bCs/>
                          </w:rPr>
                        </w:pPr>
                        <w:r w:rsidRPr="00CC3940">
                          <w:rPr>
                            <w:b/>
                            <w:bCs/>
                            <w:color w:val="FFFFFF"/>
                            <w:spacing w:val="1"/>
                            <w:w w:val="114"/>
                            <w:sz w:val="18"/>
                          </w:rPr>
                          <w:t xml:space="preserve">Shell Scripting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E9529C0" w14:textId="15C9B7D8" w:rsidR="00567926" w:rsidRDefault="00567926" w:rsidP="00567926">
      <w:pPr>
        <w:spacing w:after="0" w:line="240" w:lineRule="auto"/>
      </w:pPr>
    </w:p>
    <w:p w14:paraId="72E978D5" w14:textId="3E686D5C" w:rsidR="000F4934" w:rsidRPr="00791FDA" w:rsidRDefault="00000000" w:rsidP="004A383A">
      <w:pPr>
        <w:spacing w:after="0"/>
        <w:rPr>
          <w:b/>
          <w:bCs/>
          <w:sz w:val="28"/>
          <w:szCs w:val="28"/>
          <w:u w:val="single"/>
          <w:lang w:val="en-US"/>
        </w:rPr>
      </w:pPr>
      <w:r w:rsidRPr="00791FDA">
        <w:rPr>
          <w:b/>
          <w:bCs/>
          <w:sz w:val="28"/>
          <w:szCs w:val="28"/>
          <w:u w:val="single"/>
        </w:rPr>
        <w:t>PERSONAL PROJECTS</w:t>
      </w:r>
      <w:r w:rsidR="00ED7E23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</w:p>
    <w:p w14:paraId="37D6963C" w14:textId="0DDA6875" w:rsidR="007636DF" w:rsidRPr="00DF14DB" w:rsidRDefault="00000000" w:rsidP="00634389">
      <w:pPr>
        <w:pStyle w:val="ListParagraph"/>
        <w:numPr>
          <w:ilvl w:val="0"/>
          <w:numId w:val="2"/>
        </w:numPr>
        <w:spacing w:after="0" w:line="240" w:lineRule="auto"/>
        <w:ind w:left="270" w:hanging="270"/>
      </w:pPr>
      <w:r w:rsidRPr="00DF14DB">
        <w:rPr>
          <w:sz w:val="20"/>
        </w:rPr>
        <w:t>Virtual Reality</w:t>
      </w:r>
      <w:r w:rsidR="00AA3990">
        <w:rPr>
          <w:sz w:val="20"/>
        </w:rPr>
        <w:t>-</w:t>
      </w:r>
      <w:r w:rsidRPr="00DF14DB">
        <w:rPr>
          <w:sz w:val="20"/>
        </w:rPr>
        <w:t>Based Room Decoration</w:t>
      </w:r>
      <w:r w:rsidR="00634389">
        <w:rPr>
          <w:sz w:val="20"/>
          <w:lang w:val="en-US"/>
        </w:rPr>
        <w:t xml:space="preserve"> </w:t>
      </w:r>
      <w:r w:rsidRPr="00DF14DB">
        <w:rPr>
          <w:sz w:val="20"/>
        </w:rPr>
        <w:t>Application</w:t>
      </w:r>
      <w:r w:rsidR="00DF14DB">
        <w:rPr>
          <w:sz w:val="20"/>
          <w:lang w:val="en-US"/>
        </w:rPr>
        <w:t xml:space="preserve">   </w:t>
      </w:r>
      <w:r w:rsidRPr="00DF14DB">
        <w:rPr>
          <w:sz w:val="20"/>
        </w:rPr>
        <w:t>(01/2020 - 12/2020)</w:t>
      </w:r>
    </w:p>
    <w:p w14:paraId="1037E5E9" w14:textId="4B31CC56" w:rsidR="00DF14DB" w:rsidRDefault="00DF14DB" w:rsidP="00634389">
      <w:pPr>
        <w:pStyle w:val="ListParagraph"/>
        <w:numPr>
          <w:ilvl w:val="0"/>
          <w:numId w:val="2"/>
        </w:numPr>
        <w:spacing w:after="0" w:line="240" w:lineRule="auto"/>
        <w:ind w:left="270" w:hanging="270"/>
        <w:rPr>
          <w:sz w:val="20"/>
        </w:rPr>
      </w:pPr>
      <w:r w:rsidRPr="00634389">
        <w:rPr>
          <w:sz w:val="20"/>
        </w:rPr>
        <w:t>Mood Guessing Application</w:t>
      </w:r>
    </w:p>
    <w:p w14:paraId="5078EDB0" w14:textId="06DA22D9" w:rsidR="00634389" w:rsidRPr="00634389" w:rsidRDefault="00634389" w:rsidP="00634389">
      <w:pPr>
        <w:pStyle w:val="ListParagraph"/>
        <w:numPr>
          <w:ilvl w:val="0"/>
          <w:numId w:val="2"/>
        </w:numPr>
        <w:spacing w:after="0" w:line="240" w:lineRule="auto"/>
        <w:ind w:left="270" w:hanging="270"/>
        <w:rPr>
          <w:sz w:val="20"/>
        </w:rPr>
      </w:pPr>
      <w:r>
        <w:rPr>
          <w:sz w:val="20"/>
          <w:lang w:val="en-US"/>
        </w:rPr>
        <w:t xml:space="preserve">T20 World Cup 2022 Application </w:t>
      </w:r>
    </w:p>
    <w:p w14:paraId="420A57B7" w14:textId="7D4C8EE3" w:rsidR="00E30176" w:rsidRPr="00DF14DB" w:rsidRDefault="00DF14DB" w:rsidP="00D13B5B">
      <w:pPr>
        <w:spacing w:after="0" w:line="240" w:lineRule="auto"/>
        <w:ind w:left="-5" w:hanging="10"/>
        <w:rPr>
          <w:lang w:val="en-US"/>
        </w:rPr>
      </w:pPr>
      <w:r>
        <w:rPr>
          <w:lang w:val="en-US"/>
        </w:rPr>
        <w:t xml:space="preserve"> </w:t>
      </w:r>
    </w:p>
    <w:p w14:paraId="69578F09" w14:textId="5F173D69" w:rsidR="004A383A" w:rsidRDefault="004A383A" w:rsidP="00D13B5B">
      <w:pPr>
        <w:spacing w:after="0" w:line="240" w:lineRule="auto"/>
        <w:ind w:left="-5" w:hanging="10"/>
      </w:pPr>
    </w:p>
    <w:p w14:paraId="199BC9A0" w14:textId="77777777" w:rsidR="004A383A" w:rsidRDefault="004A383A" w:rsidP="00D13B5B">
      <w:pPr>
        <w:spacing w:after="0" w:line="240" w:lineRule="auto"/>
        <w:ind w:left="-5" w:hanging="10"/>
      </w:pPr>
    </w:p>
    <w:p w14:paraId="0CF3C34F" w14:textId="741B966D" w:rsidR="000F4934" w:rsidRPr="00124D74" w:rsidRDefault="00000000" w:rsidP="004A383A">
      <w:pPr>
        <w:spacing w:after="0"/>
        <w:rPr>
          <w:b/>
          <w:bCs/>
          <w:sz w:val="28"/>
          <w:szCs w:val="28"/>
          <w:u w:val="single"/>
        </w:rPr>
      </w:pPr>
      <w:r w:rsidRPr="00124D74">
        <w:rPr>
          <w:b/>
          <w:bCs/>
          <w:sz w:val="28"/>
          <w:szCs w:val="28"/>
          <w:u w:val="single"/>
        </w:rPr>
        <w:t>ORGANIZATIONS</w:t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</w:p>
    <w:p w14:paraId="7E9875DB" w14:textId="0782426B" w:rsidR="000F4934" w:rsidRPr="00BA69CE" w:rsidRDefault="00000000" w:rsidP="00BA69CE">
      <w:pPr>
        <w:pStyle w:val="ListParagraph"/>
        <w:numPr>
          <w:ilvl w:val="0"/>
          <w:numId w:val="2"/>
        </w:numPr>
        <w:spacing w:after="0" w:line="240" w:lineRule="auto"/>
        <w:ind w:left="270" w:hanging="270"/>
        <w:rPr>
          <w:sz w:val="20"/>
        </w:rPr>
      </w:pPr>
      <w:r w:rsidRPr="00BA69CE">
        <w:rPr>
          <w:sz w:val="20"/>
        </w:rPr>
        <w:t>Govt. of Pakistan (10/2015 - Present)</w:t>
      </w:r>
    </w:p>
    <w:p w14:paraId="2B3AC8A2" w14:textId="1504D2AF" w:rsidR="00213ACD" w:rsidRPr="00BA69CE" w:rsidRDefault="00213ACD" w:rsidP="00BA69CE">
      <w:pPr>
        <w:pStyle w:val="ListParagraph"/>
        <w:numPr>
          <w:ilvl w:val="0"/>
          <w:numId w:val="2"/>
        </w:numPr>
        <w:spacing w:after="0" w:line="240" w:lineRule="auto"/>
        <w:ind w:left="270" w:hanging="270"/>
        <w:rPr>
          <w:sz w:val="20"/>
        </w:rPr>
      </w:pPr>
      <w:r w:rsidRPr="00BA69CE">
        <w:rPr>
          <w:sz w:val="20"/>
        </w:rPr>
        <w:t xml:space="preserve">Kohat Cement Company Ltd </w:t>
      </w:r>
      <w:r w:rsidR="00876E16" w:rsidRPr="00BA69CE">
        <w:rPr>
          <w:sz w:val="20"/>
        </w:rPr>
        <w:t>(09/2012 - 02/2013)</w:t>
      </w:r>
    </w:p>
    <w:p w14:paraId="10A75443" w14:textId="7E584004" w:rsidR="00C17AB0" w:rsidRDefault="00C17AB0" w:rsidP="00D13B5B">
      <w:pPr>
        <w:spacing w:after="0" w:line="240" w:lineRule="auto"/>
        <w:ind w:left="-5" w:hanging="10"/>
        <w:rPr>
          <w:sz w:val="20"/>
        </w:rPr>
      </w:pPr>
    </w:p>
    <w:p w14:paraId="1A9CC3B4" w14:textId="77777777" w:rsidR="00C17AB0" w:rsidRDefault="00C17AB0" w:rsidP="00D13B5B">
      <w:pPr>
        <w:spacing w:after="0" w:line="240" w:lineRule="auto"/>
        <w:ind w:left="-5" w:hanging="10"/>
      </w:pPr>
    </w:p>
    <w:p w14:paraId="04265865" w14:textId="785E479C" w:rsidR="000F4934" w:rsidRPr="00124D74" w:rsidRDefault="00000000" w:rsidP="00C953C9">
      <w:pPr>
        <w:spacing w:after="0"/>
        <w:contextualSpacing/>
        <w:rPr>
          <w:b/>
          <w:bCs/>
          <w:sz w:val="28"/>
          <w:szCs w:val="28"/>
          <w:u w:val="single"/>
          <w:lang w:val="en-US"/>
        </w:rPr>
      </w:pPr>
      <w:r w:rsidRPr="00124D74">
        <w:rPr>
          <w:b/>
          <w:bCs/>
          <w:sz w:val="28"/>
          <w:szCs w:val="28"/>
          <w:u w:val="single"/>
        </w:rPr>
        <w:t>CERTIFICATES</w:t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  <w:r w:rsidR="00124D74">
        <w:rPr>
          <w:b/>
          <w:bCs/>
          <w:sz w:val="28"/>
          <w:szCs w:val="28"/>
          <w:u w:val="single"/>
        </w:rPr>
        <w:tab/>
      </w:r>
    </w:p>
    <w:p w14:paraId="4E19BC8F" w14:textId="5BF70B0F" w:rsidR="000F4934" w:rsidRDefault="00000000" w:rsidP="00D13B5B">
      <w:pPr>
        <w:spacing w:after="0" w:line="240" w:lineRule="auto"/>
        <w:ind w:left="-5" w:hanging="10"/>
      </w:pPr>
      <w:r>
        <w:rPr>
          <w:sz w:val="20"/>
        </w:rPr>
        <w:t>Health and S</w:t>
      </w:r>
      <w:r w:rsidR="00AA3990">
        <w:rPr>
          <w:sz w:val="20"/>
        </w:rPr>
        <w:t>afe</w:t>
      </w:r>
      <w:r>
        <w:rPr>
          <w:sz w:val="20"/>
        </w:rPr>
        <w:t>ty Enviro</w:t>
      </w:r>
      <w:r w:rsidR="00AA3990">
        <w:rPr>
          <w:sz w:val="20"/>
        </w:rPr>
        <w:t>n</w:t>
      </w:r>
      <w:r>
        <w:rPr>
          <w:sz w:val="20"/>
        </w:rPr>
        <w:t xml:space="preserve">ment (HSE) </w:t>
      </w:r>
    </w:p>
    <w:p w14:paraId="70233ACA" w14:textId="6CE9005D" w:rsidR="000F4934" w:rsidRPr="00C953C9" w:rsidRDefault="00000000" w:rsidP="00C953C9">
      <w:pPr>
        <w:spacing w:after="0" w:line="240" w:lineRule="auto"/>
        <w:rPr>
          <w:i/>
          <w:color w:val="7C7C7C"/>
          <w:sz w:val="16"/>
        </w:rPr>
      </w:pPr>
      <w:r>
        <w:rPr>
          <w:i/>
          <w:color w:val="7C7C7C"/>
          <w:sz w:val="16"/>
        </w:rPr>
        <w:t>2 Days Training</w:t>
      </w:r>
    </w:p>
    <w:sectPr w:rsidR="000F4934" w:rsidRPr="00C953C9" w:rsidSect="00813EC0">
      <w:pgSz w:w="12240" w:h="15840"/>
      <w:pgMar w:top="1440" w:right="360" w:bottom="0" w:left="498" w:header="720" w:footer="720" w:gutter="0"/>
      <w:cols w:num="2" w:space="2138" w:equalWidth="0">
        <w:col w:w="5630" w:space="716"/>
        <w:col w:w="462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B672F8"/>
    <w:multiLevelType w:val="hybridMultilevel"/>
    <w:tmpl w:val="D0FE4B94"/>
    <w:lvl w:ilvl="0" w:tplc="10000001">
      <w:start w:val="1"/>
      <w:numFmt w:val="bullet"/>
      <w:lvlText w:val=""/>
      <w:lvlJc w:val="left"/>
      <w:pPr>
        <w:ind w:left="883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603" w:hanging="360"/>
      </w:pPr>
      <w:rPr>
        <w:rFonts w:ascii="Courier New" w:hAnsi="Courier New" w:hint="default"/>
      </w:rPr>
    </w:lvl>
    <w:lvl w:ilvl="2" w:tplc="10000005" w:tentative="1">
      <w:start w:val="1"/>
      <w:numFmt w:val="bullet"/>
      <w:lvlText w:val=""/>
      <w:lvlJc w:val="left"/>
      <w:pPr>
        <w:ind w:left="2323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43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763" w:hanging="360"/>
      </w:pPr>
      <w:rPr>
        <w:rFonts w:ascii="Courier New" w:hAnsi="Courier New" w:hint="default"/>
      </w:rPr>
    </w:lvl>
    <w:lvl w:ilvl="5" w:tplc="10000005" w:tentative="1">
      <w:start w:val="1"/>
      <w:numFmt w:val="bullet"/>
      <w:lvlText w:val=""/>
      <w:lvlJc w:val="left"/>
      <w:pPr>
        <w:ind w:left="4483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203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923" w:hanging="360"/>
      </w:pPr>
      <w:rPr>
        <w:rFonts w:ascii="Courier New" w:hAnsi="Courier New" w:hint="default"/>
      </w:rPr>
    </w:lvl>
    <w:lvl w:ilvl="8" w:tplc="10000005" w:tentative="1">
      <w:start w:val="1"/>
      <w:numFmt w:val="bullet"/>
      <w:lvlText w:val=""/>
      <w:lvlJc w:val="left"/>
      <w:pPr>
        <w:ind w:left="6643" w:hanging="360"/>
      </w:pPr>
      <w:rPr>
        <w:rFonts w:ascii="Wingdings" w:hAnsi="Wingdings" w:hint="default"/>
      </w:rPr>
    </w:lvl>
  </w:abstractNum>
  <w:abstractNum w:abstractNumId="1" w15:restartNumberingAfterBreak="0">
    <w:nsid w:val="50CE25FE"/>
    <w:multiLevelType w:val="hybridMultilevel"/>
    <w:tmpl w:val="877883EA"/>
    <w:lvl w:ilvl="0" w:tplc="1000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" w15:restartNumberingAfterBreak="0">
    <w:nsid w:val="7D545724"/>
    <w:multiLevelType w:val="hybridMultilevel"/>
    <w:tmpl w:val="B23C42C4"/>
    <w:lvl w:ilvl="0" w:tplc="1000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88891466">
    <w:abstractNumId w:val="0"/>
  </w:num>
  <w:num w:numId="2" w16cid:durableId="1101951840">
    <w:abstractNumId w:val="2"/>
  </w:num>
  <w:num w:numId="3" w16cid:durableId="180951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0sDAwMzA0sTQxMjBS0lEKTi0uzszPAykwrgUAPFBGbiwAAAA="/>
  </w:docVars>
  <w:rsids>
    <w:rsidRoot w:val="000F4934"/>
    <w:rsid w:val="000546A7"/>
    <w:rsid w:val="00067A51"/>
    <w:rsid w:val="0008562D"/>
    <w:rsid w:val="000B0A54"/>
    <w:rsid w:val="000B2CF3"/>
    <w:rsid w:val="000B6952"/>
    <w:rsid w:val="000E6ED5"/>
    <w:rsid w:val="000F4934"/>
    <w:rsid w:val="00124D74"/>
    <w:rsid w:val="00141F51"/>
    <w:rsid w:val="001535A0"/>
    <w:rsid w:val="00153BC9"/>
    <w:rsid w:val="001B3F2A"/>
    <w:rsid w:val="00213ACD"/>
    <w:rsid w:val="00236166"/>
    <w:rsid w:val="00283C3F"/>
    <w:rsid w:val="002B37A2"/>
    <w:rsid w:val="002C7E9C"/>
    <w:rsid w:val="002F616B"/>
    <w:rsid w:val="00315852"/>
    <w:rsid w:val="00353058"/>
    <w:rsid w:val="00477F91"/>
    <w:rsid w:val="004A383A"/>
    <w:rsid w:val="004B7C0F"/>
    <w:rsid w:val="004F2478"/>
    <w:rsid w:val="004F6437"/>
    <w:rsid w:val="00505C99"/>
    <w:rsid w:val="005475B8"/>
    <w:rsid w:val="00567926"/>
    <w:rsid w:val="00582C61"/>
    <w:rsid w:val="005B49C9"/>
    <w:rsid w:val="00634389"/>
    <w:rsid w:val="006635B7"/>
    <w:rsid w:val="00667874"/>
    <w:rsid w:val="0069216C"/>
    <w:rsid w:val="006E1B4C"/>
    <w:rsid w:val="00744B46"/>
    <w:rsid w:val="007636DF"/>
    <w:rsid w:val="00766259"/>
    <w:rsid w:val="00766FE8"/>
    <w:rsid w:val="00791FDA"/>
    <w:rsid w:val="00802A17"/>
    <w:rsid w:val="00812A32"/>
    <w:rsid w:val="00813EC0"/>
    <w:rsid w:val="00825841"/>
    <w:rsid w:val="00876E16"/>
    <w:rsid w:val="009C52B5"/>
    <w:rsid w:val="009F5036"/>
    <w:rsid w:val="00A000E9"/>
    <w:rsid w:val="00A24D3A"/>
    <w:rsid w:val="00A4190A"/>
    <w:rsid w:val="00AA3990"/>
    <w:rsid w:val="00AC6BDD"/>
    <w:rsid w:val="00AF2057"/>
    <w:rsid w:val="00B33504"/>
    <w:rsid w:val="00B730D7"/>
    <w:rsid w:val="00BA69CE"/>
    <w:rsid w:val="00BA7E79"/>
    <w:rsid w:val="00BD6D22"/>
    <w:rsid w:val="00C0166F"/>
    <w:rsid w:val="00C17AB0"/>
    <w:rsid w:val="00C953C9"/>
    <w:rsid w:val="00CB393B"/>
    <w:rsid w:val="00CC3940"/>
    <w:rsid w:val="00CC5B65"/>
    <w:rsid w:val="00CD6A89"/>
    <w:rsid w:val="00D13B5B"/>
    <w:rsid w:val="00D20FC1"/>
    <w:rsid w:val="00DE4C21"/>
    <w:rsid w:val="00DF14DB"/>
    <w:rsid w:val="00E21D61"/>
    <w:rsid w:val="00E30176"/>
    <w:rsid w:val="00E5370F"/>
    <w:rsid w:val="00EA6B51"/>
    <w:rsid w:val="00EC28FD"/>
    <w:rsid w:val="00ED7E23"/>
    <w:rsid w:val="00F1548B"/>
    <w:rsid w:val="00F45DC4"/>
    <w:rsid w:val="00F50F1E"/>
    <w:rsid w:val="00FC78A0"/>
    <w:rsid w:val="00FE01AE"/>
    <w:rsid w:val="00FF08B9"/>
    <w:rsid w:val="00FF5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F28AD"/>
  <w15:docId w15:val="{43B159A3-154D-4AFB-8ECE-4794BC419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191919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000000"/>
      <w:sz w:val="24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191919"/>
      <w:sz w:val="28"/>
    </w:rPr>
  </w:style>
  <w:style w:type="paragraph" w:styleId="ListParagraph">
    <w:name w:val="List Paragraph"/>
    <w:basedOn w:val="Normal"/>
    <w:uiPriority w:val="34"/>
    <w:qFormat/>
    <w:rsid w:val="00E21D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facebook.com/1191993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github.com/SYEDawais77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eb.facebook.com/1191993a" TargetMode="Externa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github.com/SYEDawais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2A2EF-4D3A-4CD1-80C5-15F29EAE9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AWAIS SHAH</dc:creator>
  <cp:keywords/>
  <cp:lastModifiedBy>SYED AWAIS SHAH</cp:lastModifiedBy>
  <cp:revision>3</cp:revision>
  <cp:lastPrinted>2023-03-25T05:18:00Z</cp:lastPrinted>
  <dcterms:created xsi:type="dcterms:W3CDTF">2023-05-28T08:07:00Z</dcterms:created>
  <dcterms:modified xsi:type="dcterms:W3CDTF">2023-05-28T08:08:00Z</dcterms:modified>
</cp:coreProperties>
</file>